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AE05D9" w14:textId="77777777" w:rsidR="000954F5" w:rsidRDefault="00456B5D" w:rsidP="000954F5">
      <w:pPr>
        <w:spacing w:after="0"/>
        <w:jc w:val="center"/>
        <w:rPr>
          <w:b/>
          <w:lang w:val="es-419"/>
        </w:rPr>
      </w:pPr>
      <w:bookmarkStart w:id="0" w:name="_GoBack"/>
      <w:bookmarkEnd w:id="0"/>
      <w:r>
        <w:rPr>
          <w:b/>
          <w:lang w:val="es-419"/>
        </w:rPr>
        <w:t>Técnicas de programaci</w:t>
      </w:r>
      <w:r w:rsidR="00DE3C96">
        <w:rPr>
          <w:b/>
          <w:lang w:val="es-419"/>
        </w:rPr>
        <w:t>ó</w:t>
      </w:r>
      <w:r>
        <w:rPr>
          <w:b/>
          <w:lang w:val="es-419"/>
        </w:rPr>
        <w:t>n</w:t>
      </w:r>
    </w:p>
    <w:p w14:paraId="79232ED8" w14:textId="77777777" w:rsidR="000954F5" w:rsidRDefault="000954F5" w:rsidP="000954F5">
      <w:pPr>
        <w:jc w:val="center"/>
        <w:rPr>
          <w:b/>
          <w:lang w:val="es-419"/>
        </w:rPr>
      </w:pPr>
      <w:r>
        <w:rPr>
          <w:b/>
          <w:lang w:val="es-419"/>
        </w:rPr>
        <w:t>GIT – TAREA</w:t>
      </w:r>
    </w:p>
    <w:p w14:paraId="55C90C94" w14:textId="1377181D" w:rsidR="000954F5" w:rsidRPr="00601D11" w:rsidRDefault="000954F5" w:rsidP="000954F5">
      <w:pPr>
        <w:jc w:val="both"/>
        <w:rPr>
          <w:rFonts w:ascii="Tahoma" w:hAnsi="Tahoma" w:cs="Tahoma"/>
          <w:color w:val="3A6D99"/>
          <w:sz w:val="20"/>
          <w:szCs w:val="20"/>
          <w:u w:val="single"/>
          <w:shd w:val="clear" w:color="auto" w:fill="FFFFFF"/>
          <w:lang w:val="es-CO"/>
        </w:rPr>
      </w:pPr>
      <w:r>
        <w:rPr>
          <w:lang w:val="es-419"/>
        </w:rPr>
        <w:t xml:space="preserve">Cuando termine el curso de Git </w:t>
      </w:r>
      <w:r w:rsidR="00DE3C96">
        <w:rPr>
          <w:lang w:val="es-419"/>
        </w:rPr>
        <w:t xml:space="preserve">disponible en: </w:t>
      </w:r>
      <w:r w:rsidR="00802E7E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AE4D3BF" wp14:editId="179C1D9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49" name="Cuadro de texto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37D0F1" w14:textId="77777777" w:rsidR="00802E7E" w:rsidRPr="00D92D81" w:rsidRDefault="00802E7E" w:rsidP="00D92D81">
                            <w:pPr>
                              <w:jc w:val="both"/>
                              <w:rPr>
                                <w:lang w:val="es-419"/>
                              </w:rPr>
                            </w:pPr>
                            <w:r w:rsidRPr="00601D11">
                              <w:rPr>
                                <w:rStyle w:val="Hipervnculo"/>
                                <w:rFonts w:ascii="Tahoma" w:hAnsi="Tahoma" w:cs="Tahoma"/>
                                <w:color w:val="3A6D99"/>
                                <w:sz w:val="20"/>
                                <w:szCs w:val="20"/>
                                <w:shd w:val="clear" w:color="auto" w:fill="FFFFFF"/>
                                <w:lang w:val="es-CO"/>
                              </w:rPr>
                              <w:t>https://classroom.udacity.com/courses/ud775</w:t>
                            </w:r>
                            <w:r w:rsidRPr="00601D11">
                              <w:rPr>
                                <w:rFonts w:ascii="Tahoma" w:hAnsi="Tahoma" w:cs="Tahom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  <w:lang w:val="es-CO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AE4D3BF" id="_x0000_t202" coordsize="21600,21600" o:spt="202" path="m,l,21600r21600,l21600,xe">
                <v:stroke joinstyle="miter"/>
                <v:path gradientshapeok="t" o:connecttype="rect"/>
              </v:shapetype>
              <v:shape id="Cuadro de texto 49" o:spid="_x0000_s1026" type="#_x0000_t202" style="position:absolute;left:0;text-align:left;margin-left:0;margin-top:0;width:2in;height:2in;z-index:25170534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" filled="f" strokeweight=".5pt">
                <v:textbox style="mso-fit-shape-to-text:t">
                  <w:txbxContent>
                    <w:p w14:paraId="0837D0F1" w14:textId="77777777" w:rsidR="00802E7E" w:rsidRPr="00D92D81" w:rsidRDefault="00802E7E" w:rsidP="00D92D81">
                      <w:pPr>
                        <w:jc w:val="both"/>
                        <w:rPr>
                          <w:lang w:val="es-419"/>
                        </w:rPr>
                      </w:pPr>
                      <w:r w:rsidRPr="00601D11">
                        <w:rPr>
                          <w:rStyle w:val="Hipervnculo"/>
                          <w:rFonts w:ascii="Tahoma" w:hAnsi="Tahoma" w:cs="Tahoma"/>
                          <w:color w:val="3A6D99"/>
                          <w:sz w:val="20"/>
                          <w:szCs w:val="20"/>
                          <w:shd w:val="clear" w:color="auto" w:fill="FFFFFF"/>
                          <w:lang w:val="es-CO"/>
                        </w:rPr>
                        <w:t>https://classroom.udacity.com/courses/ud775</w:t>
                      </w:r>
                      <w:r w:rsidRPr="00601D11">
                        <w:rPr>
                          <w:rFonts w:ascii="Tahoma" w:hAnsi="Tahoma" w:cs="Tahoma"/>
                          <w:color w:val="000000"/>
                          <w:sz w:val="20"/>
                          <w:szCs w:val="20"/>
                          <w:shd w:val="clear" w:color="auto" w:fill="FFFFFF"/>
                          <w:lang w:val="es-CO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lang w:val="es-419"/>
        </w:rPr>
        <w:t xml:space="preserve">usted estará en capacidad de crear un repositorio local y un repositorio remoto usando </w:t>
      </w:r>
      <w:proofErr w:type="spellStart"/>
      <w:r>
        <w:rPr>
          <w:lang w:val="es-419"/>
        </w:rPr>
        <w:t>git</w:t>
      </w:r>
      <w:proofErr w:type="spellEnd"/>
      <w:r>
        <w:rPr>
          <w:lang w:val="es-419"/>
        </w:rPr>
        <w:t>.</w:t>
      </w:r>
      <w:r w:rsidR="00DE3C96">
        <w:rPr>
          <w:lang w:val="es-419"/>
        </w:rPr>
        <w:t xml:space="preserve"> </w:t>
      </w:r>
      <w:r>
        <w:rPr>
          <w:lang w:val="es-419"/>
        </w:rPr>
        <w:t xml:space="preserve">Una vez tenga la cuenta debe crear un </w:t>
      </w:r>
      <w:r w:rsidR="00456B5D">
        <w:rPr>
          <w:lang w:val="es-419"/>
        </w:rPr>
        <w:t>repositorio</w:t>
      </w:r>
      <w:r>
        <w:rPr>
          <w:lang w:val="es-419"/>
        </w:rPr>
        <w:t xml:space="preserve"> en </w:t>
      </w:r>
      <w:r w:rsidR="00456B5D">
        <w:rPr>
          <w:lang w:val="es-419"/>
        </w:rPr>
        <w:t>GitHub</w:t>
      </w:r>
      <w:r>
        <w:rPr>
          <w:lang w:val="es-419"/>
        </w:rPr>
        <w:t xml:space="preserve"> que se llame </w:t>
      </w:r>
      <w:r w:rsidR="00456B5D">
        <w:rPr>
          <w:lang w:val="es-419"/>
        </w:rPr>
        <w:t>Tecnicas2020-1</w:t>
      </w:r>
      <w:r>
        <w:rPr>
          <w:lang w:val="es-419"/>
        </w:rPr>
        <w:t xml:space="preserve">Iniciales. Por ejemplo, si yo tuviera que crean un proyecto mi nombre sería </w:t>
      </w:r>
      <w:r w:rsidR="00456B5D">
        <w:rPr>
          <w:lang w:val="es-419"/>
        </w:rPr>
        <w:t>Tecnicas2020</w:t>
      </w:r>
      <w:r>
        <w:rPr>
          <w:lang w:val="es-419"/>
        </w:rPr>
        <w:t xml:space="preserve">-2LFRP.  Este proyecto será el lugar donde </w:t>
      </w:r>
      <w:r w:rsidR="00456B5D">
        <w:rPr>
          <w:lang w:val="es-419"/>
        </w:rPr>
        <w:t xml:space="preserve">serán los subidos los ejercicios prácticos </w:t>
      </w:r>
      <w:r>
        <w:rPr>
          <w:lang w:val="es-419"/>
        </w:rPr>
        <w:t xml:space="preserve">del este curso, por esa razón debe darme dentro del proyecto permisos para que yo pueda hacer </w:t>
      </w:r>
      <w:proofErr w:type="spellStart"/>
      <w:r>
        <w:rPr>
          <w:lang w:val="es-419"/>
        </w:rPr>
        <w:t>push</w:t>
      </w:r>
      <w:proofErr w:type="spellEnd"/>
      <w:r>
        <w:rPr>
          <w:lang w:val="es-419"/>
        </w:rPr>
        <w:t xml:space="preserve"> y </w:t>
      </w:r>
      <w:proofErr w:type="spellStart"/>
      <w:r>
        <w:rPr>
          <w:lang w:val="es-419"/>
        </w:rPr>
        <w:t>pull</w:t>
      </w:r>
      <w:proofErr w:type="spellEnd"/>
      <w:r>
        <w:rPr>
          <w:lang w:val="es-419"/>
        </w:rPr>
        <w:t>.</w:t>
      </w:r>
    </w:p>
    <w:p w14:paraId="1CF46A33" w14:textId="77777777" w:rsidR="000954F5" w:rsidRDefault="000954F5" w:rsidP="000954F5">
      <w:pPr>
        <w:jc w:val="both"/>
        <w:rPr>
          <w:lang w:val="es-419"/>
        </w:rPr>
      </w:pPr>
      <w:r>
        <w:rPr>
          <w:lang w:val="es-419"/>
        </w:rPr>
        <w:t>Dentro del proyecto deberá crear una carpeta llamada GIT y dentro de esa carpeta deberá adicionar un documento  con extensión .</w:t>
      </w:r>
      <w:proofErr w:type="spellStart"/>
      <w:r>
        <w:rPr>
          <w:lang w:val="es-419"/>
        </w:rPr>
        <w:t>doc</w:t>
      </w:r>
      <w:proofErr w:type="spellEnd"/>
      <w:r>
        <w:rPr>
          <w:lang w:val="es-419"/>
        </w:rPr>
        <w:t xml:space="preserve"> o .</w:t>
      </w:r>
      <w:proofErr w:type="spellStart"/>
      <w:r>
        <w:rPr>
          <w:lang w:val="es-419"/>
        </w:rPr>
        <w:t>pdf</w:t>
      </w:r>
      <w:proofErr w:type="spellEnd"/>
      <w:r>
        <w:rPr>
          <w:lang w:val="es-419"/>
        </w:rPr>
        <w:t xml:space="preserve"> que contenga </w:t>
      </w:r>
      <w:r w:rsidRPr="001E4B25">
        <w:rPr>
          <w:lang w:val="es-419"/>
        </w:rPr>
        <w:t>las pantallas que</w:t>
      </w:r>
      <w:r>
        <w:rPr>
          <w:lang w:val="es-419"/>
        </w:rPr>
        <w:t xml:space="preserve"> den solución a las </w:t>
      </w:r>
      <w:r w:rsidRPr="001E4B25">
        <w:rPr>
          <w:lang w:val="es-419"/>
        </w:rPr>
        <w:t>siguientes preguntas</w:t>
      </w:r>
      <w:r>
        <w:rPr>
          <w:lang w:val="es-419"/>
        </w:rPr>
        <w:t xml:space="preserve"> que son formuladas durante el curso de GIT.</w:t>
      </w:r>
    </w:p>
    <w:p w14:paraId="679AF799" w14:textId="77777777" w:rsidR="000954F5" w:rsidRDefault="000954F5" w:rsidP="000954F5">
      <w:pPr>
        <w:jc w:val="both"/>
        <w:rPr>
          <w:lang w:val="es-419"/>
        </w:rPr>
      </w:pPr>
      <w:r>
        <w:rPr>
          <w:lang w:val="es-419"/>
        </w:rPr>
        <w:t xml:space="preserve">Como resultado de este trabajo </w:t>
      </w:r>
      <w:r w:rsidR="00456B5D">
        <w:rPr>
          <w:lang w:val="es-419"/>
        </w:rPr>
        <w:t>deberán</w:t>
      </w:r>
      <w:r>
        <w:rPr>
          <w:lang w:val="es-419"/>
        </w:rPr>
        <w:t xml:space="preserve"> </w:t>
      </w:r>
      <w:r w:rsidR="00456B5D">
        <w:rPr>
          <w:lang w:val="es-419"/>
        </w:rPr>
        <w:t xml:space="preserve">escribirme por </w:t>
      </w:r>
      <w:proofErr w:type="spellStart"/>
      <w:r w:rsidR="00456B5D">
        <w:rPr>
          <w:lang w:val="es-419"/>
        </w:rPr>
        <w:t>Telegram</w:t>
      </w:r>
      <w:proofErr w:type="spellEnd"/>
      <w:r w:rsidR="00456B5D">
        <w:rPr>
          <w:lang w:val="es-419"/>
        </w:rPr>
        <w:t xml:space="preserve"> </w:t>
      </w:r>
      <w:r>
        <w:rPr>
          <w:lang w:val="es-419"/>
        </w:rPr>
        <w:t xml:space="preserve">a más tardar el </w:t>
      </w:r>
      <w:proofErr w:type="spellStart"/>
      <w:r w:rsidR="00DE3C96">
        <w:rPr>
          <w:lang w:val="es-419"/>
        </w:rPr>
        <w:t>sábadp</w:t>
      </w:r>
      <w:proofErr w:type="spellEnd"/>
      <w:r>
        <w:rPr>
          <w:lang w:val="es-419"/>
        </w:rPr>
        <w:t xml:space="preserve"> </w:t>
      </w:r>
      <w:r w:rsidR="00456B5D">
        <w:rPr>
          <w:lang w:val="es-419"/>
        </w:rPr>
        <w:t>28</w:t>
      </w:r>
      <w:r>
        <w:rPr>
          <w:lang w:val="es-419"/>
        </w:rPr>
        <w:t xml:space="preserve"> de </w:t>
      </w:r>
      <w:r w:rsidR="00456B5D">
        <w:rPr>
          <w:lang w:val="es-419"/>
        </w:rPr>
        <w:t>marzo</w:t>
      </w:r>
      <w:r>
        <w:rPr>
          <w:lang w:val="es-419"/>
        </w:rPr>
        <w:t xml:space="preserve"> con la URL del proyecto que crearon en </w:t>
      </w:r>
      <w:r w:rsidR="00456B5D">
        <w:rPr>
          <w:lang w:val="es-419"/>
        </w:rPr>
        <w:t>GITHUB</w:t>
      </w:r>
      <w:r>
        <w:rPr>
          <w:lang w:val="es-419"/>
        </w:rPr>
        <w:t xml:space="preserve">, y dentro del proyecto debo encontrar el documento con las respuestas. </w:t>
      </w:r>
    </w:p>
    <w:p w14:paraId="3F1996F4" w14:textId="7B539B0C" w:rsidR="004A458A" w:rsidRPr="000954F5" w:rsidRDefault="00A1383C">
      <w:pPr>
        <w:rPr>
          <w:lang w:val="es-419"/>
        </w:rPr>
      </w:pP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A1B0AB" wp14:editId="6BC80E0B">
                <wp:simplePos x="0" y="0"/>
                <wp:positionH relativeFrom="column">
                  <wp:posOffset>3295521</wp:posOffset>
                </wp:positionH>
                <wp:positionV relativeFrom="paragraph">
                  <wp:posOffset>1469374</wp:posOffset>
                </wp:positionV>
                <wp:extent cx="123416" cy="151465"/>
                <wp:effectExtent l="0" t="0" r="10160" b="1270"/>
                <wp:wrapNone/>
                <wp:docPr id="3" name="Signo de multiplicació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416" cy="151465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52EDCF" id="Signo de multiplicación 3" o:spid="_x0000_s1026" style="position:absolute;margin-left:259.5pt;margin-top:115.7pt;width:9.7pt;height:11.9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23416,1514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" path="m18390,45546l40893,27210,61708,52756,82523,27210r22503,18336l80430,75733r24596,30186l82523,124255,61708,98709,40893,124255,18390,105919,42986,75733,18390,45546xe" fillcolor="red" strokecolor="red" strokeweight="1pt">
                <v:stroke joinstyle="miter"/>
                <v:path arrowok="t" o:connecttype="custom" o:connectlocs="18390,45546;40893,27210;61708,52756;82523,27210;105026,45546;80430,75733;105026,105919;82523,124255;61708,98709;40893,124255;18390,105919;42986,75733;18390,45546" o:connectangles="0,0,0,0,0,0,0,0,0,0,0,0,0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86CDAA" wp14:editId="3D6AD8DB">
                <wp:simplePos x="0" y="0"/>
                <wp:positionH relativeFrom="column">
                  <wp:posOffset>3463816</wp:posOffset>
                </wp:positionH>
                <wp:positionV relativeFrom="paragraph">
                  <wp:posOffset>1430106</wp:posOffset>
                </wp:positionV>
                <wp:extent cx="1054645" cy="286100"/>
                <wp:effectExtent l="0" t="0" r="12700" b="19050"/>
                <wp:wrapNone/>
                <wp:docPr id="2" name="Cuadro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4645" cy="286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889809" w14:textId="1FD2B2C5" w:rsidR="00A1383C" w:rsidRPr="00A1383C" w:rsidRDefault="00A1383C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operates-o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86CDAA" id="Cuadro de texto 2" o:spid="_x0000_s1027" type="#_x0000_t202" style="position:absolute;margin-left:272.75pt;margin-top:112.6pt;width:83.05pt;height:22.5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" fillcolor="white [3201]" strokeweight=".5pt">
                <v:textbox>
                  <w:txbxContent>
                    <w:p w14:paraId="50889809" w14:textId="1FD2B2C5" w:rsidR="00A1383C" w:rsidRPr="00A1383C" w:rsidRDefault="00A1383C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operates-o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456B5D">
        <w:rPr>
          <w:lang w:val="es-419"/>
        </w:rPr>
        <w:t>1</w:t>
      </w:r>
      <w:r w:rsidR="000954F5">
        <w:rPr>
          <w:lang w:val="es-419"/>
        </w:rPr>
        <w:t>)</w:t>
      </w:r>
      <w:r w:rsidR="000954F5" w:rsidRPr="000954F5">
        <w:rPr>
          <w:noProof/>
          <w:lang w:val="es-419"/>
        </w:rPr>
        <w:t xml:space="preserve"> </w:t>
      </w:r>
      <w:r w:rsidR="000954F5">
        <w:rPr>
          <w:noProof/>
        </w:rPr>
        <w:drawing>
          <wp:inline distT="0" distB="0" distL="0" distR="0" wp14:anchorId="012C31F5" wp14:editId="17852C3F">
            <wp:extent cx="5612130" cy="2838450"/>
            <wp:effectExtent l="0" t="0" r="7620" b="0"/>
            <wp:docPr id="2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0D778" w14:textId="46A2FEA3" w:rsidR="00F7654C" w:rsidRPr="000954F5" w:rsidRDefault="00372945">
      <w:pPr>
        <w:rPr>
          <w:lang w:val="es-419"/>
        </w:rPr>
      </w:pPr>
      <w:r>
        <w:rPr>
          <w:noProof/>
          <w:lang w:val="es-419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4FF05B5" wp14:editId="06C76D4D">
                <wp:simplePos x="0" y="0"/>
                <wp:positionH relativeFrom="column">
                  <wp:posOffset>3615690</wp:posOffset>
                </wp:positionH>
                <wp:positionV relativeFrom="paragraph">
                  <wp:posOffset>624205</wp:posOffset>
                </wp:positionV>
                <wp:extent cx="1704975" cy="2619375"/>
                <wp:effectExtent l="0" t="0" r="28575" b="28575"/>
                <wp:wrapNone/>
                <wp:docPr id="4" name="Cuadro de text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04975" cy="2619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99B6DD5" w14:textId="77777777" w:rsidR="00372945" w:rsidRPr="00372945" w:rsidRDefault="00372945" w:rsidP="00372945">
                            <w:pPr>
                              <w:pBdr>
                                <w:top w:val="single" w:sz="6" w:space="0" w:color="B4B9BD"/>
                                <w:left w:val="single" w:sz="6" w:space="0" w:color="B4B9BD"/>
                                <w:bottom w:val="single" w:sz="6" w:space="0" w:color="B4B9BD"/>
                                <w:right w:val="single" w:sz="6" w:space="0" w:color="B4B9BD"/>
                              </w:pBdr>
                              <w:shd w:val="clear" w:color="auto" w:fill="F7F7F8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ource Code Pro" w:eastAsia="Times New Roman" w:hAnsi="Source Code Pro" w:cs="Courier New"/>
                                <w:color w:val="0F2B3D"/>
                                <w:sz w:val="40"/>
                                <w:szCs w:val="40"/>
                                <w:bdr w:val="none" w:sz="0" w:space="0" w:color="auto" w:frame="1"/>
                                <w:shd w:val="clear" w:color="auto" w:fill="F7F7F8"/>
                                <w:lang w:val="es-CO" w:eastAsia="es-CO"/>
                              </w:rPr>
                            </w:pPr>
                            <w:r w:rsidRPr="00372945">
                              <w:rPr>
                                <w:rFonts w:ascii="Source Code Pro" w:eastAsia="Times New Roman" w:hAnsi="Source Code Pro" w:cs="Courier New"/>
                                <w:color w:val="0F2B3D"/>
                                <w:sz w:val="40"/>
                                <w:szCs w:val="40"/>
                                <w:bdr w:val="none" w:sz="0" w:space="0" w:color="auto" w:frame="1"/>
                                <w:shd w:val="clear" w:color="auto" w:fill="F7F7F8"/>
                                <w:lang w:val="es-CO" w:eastAsia="es-CO"/>
                              </w:rPr>
                              <w:t>A</w:t>
                            </w:r>
                          </w:p>
                          <w:p w14:paraId="0AD18449" w14:textId="77777777" w:rsidR="00372945" w:rsidRPr="00372945" w:rsidRDefault="00372945" w:rsidP="00372945">
                            <w:pPr>
                              <w:pBdr>
                                <w:top w:val="single" w:sz="6" w:space="0" w:color="B4B9BD"/>
                                <w:left w:val="single" w:sz="6" w:space="0" w:color="B4B9BD"/>
                                <w:bottom w:val="single" w:sz="6" w:space="0" w:color="B4B9BD"/>
                                <w:right w:val="single" w:sz="6" w:space="0" w:color="B4B9BD"/>
                              </w:pBdr>
                              <w:shd w:val="clear" w:color="auto" w:fill="F7F7F8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ource Code Pro" w:eastAsia="Times New Roman" w:hAnsi="Source Code Pro" w:cs="Courier New"/>
                                <w:color w:val="0F2B3D"/>
                                <w:sz w:val="40"/>
                                <w:szCs w:val="40"/>
                                <w:bdr w:val="none" w:sz="0" w:space="0" w:color="auto" w:frame="1"/>
                                <w:shd w:val="clear" w:color="auto" w:fill="F7F7F8"/>
                                <w:lang w:val="es-CO" w:eastAsia="es-CO"/>
                              </w:rPr>
                            </w:pPr>
                            <w:r w:rsidRPr="00372945">
                              <w:rPr>
                                <w:rFonts w:ascii="Source Code Pro" w:eastAsia="Times New Roman" w:hAnsi="Source Code Pro" w:cs="Courier New"/>
                                <w:color w:val="0F2B3D"/>
                                <w:sz w:val="40"/>
                                <w:szCs w:val="40"/>
                                <w:bdr w:val="none" w:sz="0" w:space="0" w:color="auto" w:frame="1"/>
                                <w:shd w:val="clear" w:color="auto" w:fill="F7F7F8"/>
                                <w:lang w:val="es-CO" w:eastAsia="es-CO"/>
                              </w:rPr>
                              <w:t>B</w:t>
                            </w:r>
                          </w:p>
                          <w:p w14:paraId="22CC9A52" w14:textId="77777777" w:rsidR="00372945" w:rsidRPr="00372945" w:rsidRDefault="00372945" w:rsidP="00372945">
                            <w:pPr>
                              <w:pBdr>
                                <w:top w:val="single" w:sz="6" w:space="0" w:color="B4B9BD"/>
                                <w:left w:val="single" w:sz="6" w:space="0" w:color="B4B9BD"/>
                                <w:bottom w:val="single" w:sz="6" w:space="0" w:color="B4B9BD"/>
                                <w:right w:val="single" w:sz="6" w:space="0" w:color="B4B9BD"/>
                              </w:pBdr>
                              <w:shd w:val="clear" w:color="auto" w:fill="F7F7F8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ource Code Pro" w:eastAsia="Times New Roman" w:hAnsi="Source Code Pro" w:cs="Courier New"/>
                                <w:color w:val="008080"/>
                                <w:sz w:val="40"/>
                                <w:szCs w:val="40"/>
                                <w:bdr w:val="none" w:sz="0" w:space="0" w:color="auto" w:frame="1"/>
                                <w:shd w:val="clear" w:color="auto" w:fill="F7F7F8"/>
                                <w:lang w:val="es-CO" w:eastAsia="es-CO"/>
                              </w:rPr>
                            </w:pPr>
                            <w:r w:rsidRPr="00372945">
                              <w:rPr>
                                <w:rFonts w:ascii="Source Code Pro" w:eastAsia="Times New Roman" w:hAnsi="Source Code Pro" w:cs="Courier New"/>
                                <w:color w:val="008080"/>
                                <w:sz w:val="40"/>
                                <w:szCs w:val="40"/>
                                <w:bdr w:val="none" w:sz="0" w:space="0" w:color="auto" w:frame="1"/>
                                <w:shd w:val="clear" w:color="auto" w:fill="F7F7F8"/>
                                <w:lang w:val="es-CO" w:eastAsia="es-CO"/>
                              </w:rPr>
                              <w:t>$</w:t>
                            </w:r>
                          </w:p>
                          <w:p w14:paraId="1E48FF4D" w14:textId="77777777" w:rsidR="00372945" w:rsidRPr="00372945" w:rsidRDefault="00372945" w:rsidP="00372945">
                            <w:pPr>
                              <w:pBdr>
                                <w:top w:val="single" w:sz="6" w:space="0" w:color="B4B9BD"/>
                                <w:left w:val="single" w:sz="6" w:space="0" w:color="B4B9BD"/>
                                <w:bottom w:val="single" w:sz="6" w:space="0" w:color="B4B9BD"/>
                                <w:right w:val="single" w:sz="6" w:space="0" w:color="B4B9BD"/>
                              </w:pBdr>
                              <w:shd w:val="clear" w:color="auto" w:fill="F7F7F8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ource Code Pro" w:eastAsia="Times New Roman" w:hAnsi="Source Code Pro" w:cs="Courier New"/>
                                <w:color w:val="0F2B3D"/>
                                <w:sz w:val="40"/>
                                <w:szCs w:val="40"/>
                                <w:bdr w:val="none" w:sz="0" w:space="0" w:color="auto" w:frame="1"/>
                                <w:shd w:val="clear" w:color="auto" w:fill="F7F7F8"/>
                                <w:lang w:val="es-CO" w:eastAsia="es-CO"/>
                              </w:rPr>
                            </w:pPr>
                            <w:r w:rsidRPr="00372945">
                              <w:rPr>
                                <w:rFonts w:ascii="Source Code Pro" w:eastAsia="Times New Roman" w:hAnsi="Source Code Pro" w:cs="Courier New"/>
                                <w:color w:val="0F2B3D"/>
                                <w:sz w:val="40"/>
                                <w:szCs w:val="40"/>
                                <w:bdr w:val="none" w:sz="0" w:space="0" w:color="auto" w:frame="1"/>
                                <w:shd w:val="clear" w:color="auto" w:fill="F7F7F8"/>
                                <w:lang w:val="es-CO" w:eastAsia="es-CO"/>
                              </w:rPr>
                              <w:t>C</w:t>
                            </w:r>
                          </w:p>
                          <w:p w14:paraId="7176F9B2" w14:textId="77777777" w:rsidR="00372945" w:rsidRPr="00372945" w:rsidRDefault="00372945" w:rsidP="00372945">
                            <w:pPr>
                              <w:pBdr>
                                <w:top w:val="single" w:sz="6" w:space="0" w:color="B4B9BD"/>
                                <w:left w:val="single" w:sz="6" w:space="0" w:color="B4B9BD"/>
                                <w:bottom w:val="single" w:sz="6" w:space="0" w:color="B4B9BD"/>
                                <w:right w:val="single" w:sz="6" w:space="0" w:color="B4B9BD"/>
                              </w:pBdr>
                              <w:shd w:val="clear" w:color="auto" w:fill="F7F7F8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ource Code Pro" w:eastAsia="Times New Roman" w:hAnsi="Source Code Pro" w:cs="Courier New"/>
                                <w:color w:val="0F2B3D"/>
                                <w:sz w:val="40"/>
                                <w:szCs w:val="40"/>
                                <w:bdr w:val="none" w:sz="0" w:space="0" w:color="auto" w:frame="1"/>
                                <w:shd w:val="clear" w:color="auto" w:fill="F7F7F8"/>
                                <w:lang w:val="es-CO" w:eastAsia="es-CO"/>
                              </w:rPr>
                            </w:pPr>
                            <w:r w:rsidRPr="00372945">
                              <w:rPr>
                                <w:rFonts w:ascii="Source Code Pro" w:eastAsia="Times New Roman" w:hAnsi="Source Code Pro" w:cs="Courier New"/>
                                <w:i/>
                                <w:iCs/>
                                <w:color w:val="999988"/>
                                <w:sz w:val="40"/>
                                <w:szCs w:val="40"/>
                                <w:bdr w:val="none" w:sz="0" w:space="0" w:color="auto" w:frame="1"/>
                                <w:shd w:val="clear" w:color="auto" w:fill="F7F7F8"/>
                                <w:lang w:val="es-CO" w:eastAsia="es-CO"/>
                              </w:rPr>
                              <w:t>#</w:t>
                            </w:r>
                          </w:p>
                          <w:p w14:paraId="7C5621DD" w14:textId="77777777" w:rsidR="00372945" w:rsidRPr="00372945" w:rsidRDefault="00372945" w:rsidP="00372945">
                            <w:pPr>
                              <w:pBdr>
                                <w:top w:val="single" w:sz="6" w:space="0" w:color="B4B9BD"/>
                                <w:left w:val="single" w:sz="6" w:space="0" w:color="B4B9BD"/>
                                <w:bottom w:val="single" w:sz="6" w:space="0" w:color="B4B9BD"/>
                                <w:right w:val="single" w:sz="6" w:space="0" w:color="B4B9BD"/>
                              </w:pBdr>
                              <w:shd w:val="clear" w:color="auto" w:fill="F7F7F8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ource Code Pro" w:eastAsia="Times New Roman" w:hAnsi="Source Code Pro" w:cs="Courier New"/>
                                <w:color w:val="0F2B3D"/>
                                <w:sz w:val="40"/>
                                <w:szCs w:val="40"/>
                                <w:bdr w:val="none" w:sz="0" w:space="0" w:color="auto" w:frame="1"/>
                                <w:shd w:val="clear" w:color="auto" w:fill="F7F7F8"/>
                                <w:lang w:val="es-CO" w:eastAsia="es-CO"/>
                              </w:rPr>
                            </w:pPr>
                            <w:r w:rsidRPr="00372945">
                              <w:rPr>
                                <w:rFonts w:ascii="Source Code Pro" w:eastAsia="Times New Roman" w:hAnsi="Source Code Pro" w:cs="Courier New"/>
                                <w:color w:val="0F2B3D"/>
                                <w:sz w:val="40"/>
                                <w:szCs w:val="40"/>
                                <w:bdr w:val="none" w:sz="0" w:space="0" w:color="auto" w:frame="1"/>
                                <w:shd w:val="clear" w:color="auto" w:fill="F7F7F8"/>
                                <w:lang w:val="es-CO" w:eastAsia="es-CO"/>
                              </w:rPr>
                              <w:t>%</w:t>
                            </w:r>
                          </w:p>
                          <w:p w14:paraId="0F5E1366" w14:textId="77777777" w:rsidR="00372945" w:rsidRPr="00372945" w:rsidRDefault="00372945" w:rsidP="00372945">
                            <w:pPr>
                              <w:pBdr>
                                <w:top w:val="single" w:sz="6" w:space="0" w:color="B4B9BD"/>
                                <w:left w:val="single" w:sz="6" w:space="0" w:color="B4B9BD"/>
                                <w:bottom w:val="single" w:sz="6" w:space="0" w:color="B4B9BD"/>
                                <w:right w:val="single" w:sz="6" w:space="0" w:color="B4B9BD"/>
                              </w:pBdr>
                              <w:shd w:val="clear" w:color="auto" w:fill="F7F7F8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ource Code Pro" w:eastAsia="Times New Roman" w:hAnsi="Source Code Pro" w:cs="Courier New"/>
                                <w:color w:val="0F2B3D"/>
                                <w:sz w:val="40"/>
                                <w:szCs w:val="40"/>
                                <w:bdr w:val="none" w:sz="0" w:space="0" w:color="auto" w:frame="1"/>
                                <w:shd w:val="clear" w:color="auto" w:fill="F7F7F8"/>
                                <w:lang w:val="es-CO" w:eastAsia="es-CO"/>
                              </w:rPr>
                            </w:pPr>
                            <w:r w:rsidRPr="00372945">
                              <w:rPr>
                                <w:rFonts w:ascii="Source Code Pro" w:eastAsia="Times New Roman" w:hAnsi="Source Code Pro" w:cs="Courier New"/>
                                <w:color w:val="0F2B3D"/>
                                <w:sz w:val="40"/>
                                <w:szCs w:val="40"/>
                                <w:bdr w:val="none" w:sz="0" w:space="0" w:color="auto" w:frame="1"/>
                                <w:shd w:val="clear" w:color="auto" w:fill="F7F7F8"/>
                                <w:lang w:val="es-CO" w:eastAsia="es-CO"/>
                              </w:rPr>
                              <w:t>E</w:t>
                            </w:r>
                          </w:p>
                          <w:p w14:paraId="271AEA20" w14:textId="77777777" w:rsidR="00372945" w:rsidRPr="00372945" w:rsidRDefault="00372945" w:rsidP="00372945">
                            <w:pPr>
                              <w:pBdr>
                                <w:top w:val="single" w:sz="6" w:space="0" w:color="B4B9BD"/>
                                <w:left w:val="single" w:sz="6" w:space="0" w:color="B4B9BD"/>
                                <w:bottom w:val="single" w:sz="6" w:space="0" w:color="B4B9BD"/>
                                <w:right w:val="single" w:sz="6" w:space="0" w:color="B4B9BD"/>
                              </w:pBdr>
                              <w:shd w:val="clear" w:color="auto" w:fill="F7F7F8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ource Code Pro" w:eastAsia="Times New Roman" w:hAnsi="Source Code Pro" w:cs="Courier New"/>
                                <w:color w:val="525C65"/>
                                <w:sz w:val="48"/>
                                <w:szCs w:val="48"/>
                                <w:lang w:val="es-CO" w:eastAsia="es-CO"/>
                              </w:rPr>
                            </w:pPr>
                            <w:r w:rsidRPr="00372945">
                              <w:rPr>
                                <w:rFonts w:ascii="Source Code Pro" w:eastAsia="Times New Roman" w:hAnsi="Source Code Pro" w:cs="Courier New"/>
                                <w:color w:val="0F2B3D"/>
                                <w:sz w:val="40"/>
                                <w:szCs w:val="40"/>
                                <w:bdr w:val="none" w:sz="0" w:space="0" w:color="auto" w:frame="1"/>
                                <w:shd w:val="clear" w:color="auto" w:fill="F7F7F8"/>
                                <w:lang w:val="es-CO" w:eastAsia="es-CO"/>
                              </w:rPr>
                              <w:t>F</w:t>
                            </w:r>
                          </w:p>
                          <w:p w14:paraId="17A45C1A" w14:textId="77777777" w:rsidR="00372945" w:rsidRDefault="0037294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FF05B5" id="Cuadro de texto 4" o:spid="_x0000_s1028" type="#_x0000_t202" style="position:absolute;margin-left:284.7pt;margin-top:49.15pt;width:134.25pt;height:206.2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" fillcolor="white [3201]" strokeweight=".5pt">
                <v:textbox>
                  <w:txbxContent>
                    <w:p w14:paraId="699B6DD5" w14:textId="77777777" w:rsidR="00372945" w:rsidRPr="00372945" w:rsidRDefault="00372945" w:rsidP="00372945">
                      <w:pPr>
                        <w:pBdr>
                          <w:top w:val="single" w:sz="6" w:space="0" w:color="B4B9BD"/>
                          <w:left w:val="single" w:sz="6" w:space="0" w:color="B4B9BD"/>
                          <w:bottom w:val="single" w:sz="6" w:space="0" w:color="B4B9BD"/>
                          <w:right w:val="single" w:sz="6" w:space="0" w:color="B4B9BD"/>
                        </w:pBdr>
                        <w:shd w:val="clear" w:color="auto" w:fill="F7F7F8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ource Code Pro" w:eastAsia="Times New Roman" w:hAnsi="Source Code Pro" w:cs="Courier New"/>
                          <w:color w:val="0F2B3D"/>
                          <w:sz w:val="40"/>
                          <w:szCs w:val="40"/>
                          <w:bdr w:val="none" w:sz="0" w:space="0" w:color="auto" w:frame="1"/>
                          <w:shd w:val="clear" w:color="auto" w:fill="F7F7F8"/>
                          <w:lang w:val="es-CO" w:eastAsia="es-CO"/>
                        </w:rPr>
                      </w:pPr>
                      <w:r w:rsidRPr="00372945">
                        <w:rPr>
                          <w:rFonts w:ascii="Source Code Pro" w:eastAsia="Times New Roman" w:hAnsi="Source Code Pro" w:cs="Courier New"/>
                          <w:color w:val="0F2B3D"/>
                          <w:sz w:val="40"/>
                          <w:szCs w:val="40"/>
                          <w:bdr w:val="none" w:sz="0" w:space="0" w:color="auto" w:frame="1"/>
                          <w:shd w:val="clear" w:color="auto" w:fill="F7F7F8"/>
                          <w:lang w:val="es-CO" w:eastAsia="es-CO"/>
                        </w:rPr>
                        <w:t>A</w:t>
                      </w:r>
                    </w:p>
                    <w:p w14:paraId="0AD18449" w14:textId="77777777" w:rsidR="00372945" w:rsidRPr="00372945" w:rsidRDefault="00372945" w:rsidP="00372945">
                      <w:pPr>
                        <w:pBdr>
                          <w:top w:val="single" w:sz="6" w:space="0" w:color="B4B9BD"/>
                          <w:left w:val="single" w:sz="6" w:space="0" w:color="B4B9BD"/>
                          <w:bottom w:val="single" w:sz="6" w:space="0" w:color="B4B9BD"/>
                          <w:right w:val="single" w:sz="6" w:space="0" w:color="B4B9BD"/>
                        </w:pBdr>
                        <w:shd w:val="clear" w:color="auto" w:fill="F7F7F8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ource Code Pro" w:eastAsia="Times New Roman" w:hAnsi="Source Code Pro" w:cs="Courier New"/>
                          <w:color w:val="0F2B3D"/>
                          <w:sz w:val="40"/>
                          <w:szCs w:val="40"/>
                          <w:bdr w:val="none" w:sz="0" w:space="0" w:color="auto" w:frame="1"/>
                          <w:shd w:val="clear" w:color="auto" w:fill="F7F7F8"/>
                          <w:lang w:val="es-CO" w:eastAsia="es-CO"/>
                        </w:rPr>
                      </w:pPr>
                      <w:r w:rsidRPr="00372945">
                        <w:rPr>
                          <w:rFonts w:ascii="Source Code Pro" w:eastAsia="Times New Roman" w:hAnsi="Source Code Pro" w:cs="Courier New"/>
                          <w:color w:val="0F2B3D"/>
                          <w:sz w:val="40"/>
                          <w:szCs w:val="40"/>
                          <w:bdr w:val="none" w:sz="0" w:space="0" w:color="auto" w:frame="1"/>
                          <w:shd w:val="clear" w:color="auto" w:fill="F7F7F8"/>
                          <w:lang w:val="es-CO" w:eastAsia="es-CO"/>
                        </w:rPr>
                        <w:t>B</w:t>
                      </w:r>
                    </w:p>
                    <w:p w14:paraId="22CC9A52" w14:textId="77777777" w:rsidR="00372945" w:rsidRPr="00372945" w:rsidRDefault="00372945" w:rsidP="00372945">
                      <w:pPr>
                        <w:pBdr>
                          <w:top w:val="single" w:sz="6" w:space="0" w:color="B4B9BD"/>
                          <w:left w:val="single" w:sz="6" w:space="0" w:color="B4B9BD"/>
                          <w:bottom w:val="single" w:sz="6" w:space="0" w:color="B4B9BD"/>
                          <w:right w:val="single" w:sz="6" w:space="0" w:color="B4B9BD"/>
                        </w:pBdr>
                        <w:shd w:val="clear" w:color="auto" w:fill="F7F7F8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ource Code Pro" w:eastAsia="Times New Roman" w:hAnsi="Source Code Pro" w:cs="Courier New"/>
                          <w:color w:val="008080"/>
                          <w:sz w:val="40"/>
                          <w:szCs w:val="40"/>
                          <w:bdr w:val="none" w:sz="0" w:space="0" w:color="auto" w:frame="1"/>
                          <w:shd w:val="clear" w:color="auto" w:fill="F7F7F8"/>
                          <w:lang w:val="es-CO" w:eastAsia="es-CO"/>
                        </w:rPr>
                      </w:pPr>
                      <w:r w:rsidRPr="00372945">
                        <w:rPr>
                          <w:rFonts w:ascii="Source Code Pro" w:eastAsia="Times New Roman" w:hAnsi="Source Code Pro" w:cs="Courier New"/>
                          <w:color w:val="008080"/>
                          <w:sz w:val="40"/>
                          <w:szCs w:val="40"/>
                          <w:bdr w:val="none" w:sz="0" w:space="0" w:color="auto" w:frame="1"/>
                          <w:shd w:val="clear" w:color="auto" w:fill="F7F7F8"/>
                          <w:lang w:val="es-CO" w:eastAsia="es-CO"/>
                        </w:rPr>
                        <w:t>$</w:t>
                      </w:r>
                    </w:p>
                    <w:p w14:paraId="1E48FF4D" w14:textId="77777777" w:rsidR="00372945" w:rsidRPr="00372945" w:rsidRDefault="00372945" w:rsidP="00372945">
                      <w:pPr>
                        <w:pBdr>
                          <w:top w:val="single" w:sz="6" w:space="0" w:color="B4B9BD"/>
                          <w:left w:val="single" w:sz="6" w:space="0" w:color="B4B9BD"/>
                          <w:bottom w:val="single" w:sz="6" w:space="0" w:color="B4B9BD"/>
                          <w:right w:val="single" w:sz="6" w:space="0" w:color="B4B9BD"/>
                        </w:pBdr>
                        <w:shd w:val="clear" w:color="auto" w:fill="F7F7F8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ource Code Pro" w:eastAsia="Times New Roman" w:hAnsi="Source Code Pro" w:cs="Courier New"/>
                          <w:color w:val="0F2B3D"/>
                          <w:sz w:val="40"/>
                          <w:szCs w:val="40"/>
                          <w:bdr w:val="none" w:sz="0" w:space="0" w:color="auto" w:frame="1"/>
                          <w:shd w:val="clear" w:color="auto" w:fill="F7F7F8"/>
                          <w:lang w:val="es-CO" w:eastAsia="es-CO"/>
                        </w:rPr>
                      </w:pPr>
                      <w:r w:rsidRPr="00372945">
                        <w:rPr>
                          <w:rFonts w:ascii="Source Code Pro" w:eastAsia="Times New Roman" w:hAnsi="Source Code Pro" w:cs="Courier New"/>
                          <w:color w:val="0F2B3D"/>
                          <w:sz w:val="40"/>
                          <w:szCs w:val="40"/>
                          <w:bdr w:val="none" w:sz="0" w:space="0" w:color="auto" w:frame="1"/>
                          <w:shd w:val="clear" w:color="auto" w:fill="F7F7F8"/>
                          <w:lang w:val="es-CO" w:eastAsia="es-CO"/>
                        </w:rPr>
                        <w:t>C</w:t>
                      </w:r>
                    </w:p>
                    <w:p w14:paraId="7176F9B2" w14:textId="77777777" w:rsidR="00372945" w:rsidRPr="00372945" w:rsidRDefault="00372945" w:rsidP="00372945">
                      <w:pPr>
                        <w:pBdr>
                          <w:top w:val="single" w:sz="6" w:space="0" w:color="B4B9BD"/>
                          <w:left w:val="single" w:sz="6" w:space="0" w:color="B4B9BD"/>
                          <w:bottom w:val="single" w:sz="6" w:space="0" w:color="B4B9BD"/>
                          <w:right w:val="single" w:sz="6" w:space="0" w:color="B4B9BD"/>
                        </w:pBdr>
                        <w:shd w:val="clear" w:color="auto" w:fill="F7F7F8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ource Code Pro" w:eastAsia="Times New Roman" w:hAnsi="Source Code Pro" w:cs="Courier New"/>
                          <w:color w:val="0F2B3D"/>
                          <w:sz w:val="40"/>
                          <w:szCs w:val="40"/>
                          <w:bdr w:val="none" w:sz="0" w:space="0" w:color="auto" w:frame="1"/>
                          <w:shd w:val="clear" w:color="auto" w:fill="F7F7F8"/>
                          <w:lang w:val="es-CO" w:eastAsia="es-CO"/>
                        </w:rPr>
                      </w:pPr>
                      <w:r w:rsidRPr="00372945">
                        <w:rPr>
                          <w:rFonts w:ascii="Source Code Pro" w:eastAsia="Times New Roman" w:hAnsi="Source Code Pro" w:cs="Courier New"/>
                          <w:i/>
                          <w:iCs/>
                          <w:color w:val="999988"/>
                          <w:sz w:val="40"/>
                          <w:szCs w:val="40"/>
                          <w:bdr w:val="none" w:sz="0" w:space="0" w:color="auto" w:frame="1"/>
                          <w:shd w:val="clear" w:color="auto" w:fill="F7F7F8"/>
                          <w:lang w:val="es-CO" w:eastAsia="es-CO"/>
                        </w:rPr>
                        <w:t>#</w:t>
                      </w:r>
                    </w:p>
                    <w:p w14:paraId="7C5621DD" w14:textId="77777777" w:rsidR="00372945" w:rsidRPr="00372945" w:rsidRDefault="00372945" w:rsidP="00372945">
                      <w:pPr>
                        <w:pBdr>
                          <w:top w:val="single" w:sz="6" w:space="0" w:color="B4B9BD"/>
                          <w:left w:val="single" w:sz="6" w:space="0" w:color="B4B9BD"/>
                          <w:bottom w:val="single" w:sz="6" w:space="0" w:color="B4B9BD"/>
                          <w:right w:val="single" w:sz="6" w:space="0" w:color="B4B9BD"/>
                        </w:pBdr>
                        <w:shd w:val="clear" w:color="auto" w:fill="F7F7F8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ource Code Pro" w:eastAsia="Times New Roman" w:hAnsi="Source Code Pro" w:cs="Courier New"/>
                          <w:color w:val="0F2B3D"/>
                          <w:sz w:val="40"/>
                          <w:szCs w:val="40"/>
                          <w:bdr w:val="none" w:sz="0" w:space="0" w:color="auto" w:frame="1"/>
                          <w:shd w:val="clear" w:color="auto" w:fill="F7F7F8"/>
                          <w:lang w:val="es-CO" w:eastAsia="es-CO"/>
                        </w:rPr>
                      </w:pPr>
                      <w:r w:rsidRPr="00372945">
                        <w:rPr>
                          <w:rFonts w:ascii="Source Code Pro" w:eastAsia="Times New Roman" w:hAnsi="Source Code Pro" w:cs="Courier New"/>
                          <w:color w:val="0F2B3D"/>
                          <w:sz w:val="40"/>
                          <w:szCs w:val="40"/>
                          <w:bdr w:val="none" w:sz="0" w:space="0" w:color="auto" w:frame="1"/>
                          <w:shd w:val="clear" w:color="auto" w:fill="F7F7F8"/>
                          <w:lang w:val="es-CO" w:eastAsia="es-CO"/>
                        </w:rPr>
                        <w:t>%</w:t>
                      </w:r>
                    </w:p>
                    <w:p w14:paraId="0F5E1366" w14:textId="77777777" w:rsidR="00372945" w:rsidRPr="00372945" w:rsidRDefault="00372945" w:rsidP="00372945">
                      <w:pPr>
                        <w:pBdr>
                          <w:top w:val="single" w:sz="6" w:space="0" w:color="B4B9BD"/>
                          <w:left w:val="single" w:sz="6" w:space="0" w:color="B4B9BD"/>
                          <w:bottom w:val="single" w:sz="6" w:space="0" w:color="B4B9BD"/>
                          <w:right w:val="single" w:sz="6" w:space="0" w:color="B4B9BD"/>
                        </w:pBdr>
                        <w:shd w:val="clear" w:color="auto" w:fill="F7F7F8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ource Code Pro" w:eastAsia="Times New Roman" w:hAnsi="Source Code Pro" w:cs="Courier New"/>
                          <w:color w:val="0F2B3D"/>
                          <w:sz w:val="40"/>
                          <w:szCs w:val="40"/>
                          <w:bdr w:val="none" w:sz="0" w:space="0" w:color="auto" w:frame="1"/>
                          <w:shd w:val="clear" w:color="auto" w:fill="F7F7F8"/>
                          <w:lang w:val="es-CO" w:eastAsia="es-CO"/>
                        </w:rPr>
                      </w:pPr>
                      <w:r w:rsidRPr="00372945">
                        <w:rPr>
                          <w:rFonts w:ascii="Source Code Pro" w:eastAsia="Times New Roman" w:hAnsi="Source Code Pro" w:cs="Courier New"/>
                          <w:color w:val="0F2B3D"/>
                          <w:sz w:val="40"/>
                          <w:szCs w:val="40"/>
                          <w:bdr w:val="none" w:sz="0" w:space="0" w:color="auto" w:frame="1"/>
                          <w:shd w:val="clear" w:color="auto" w:fill="F7F7F8"/>
                          <w:lang w:val="es-CO" w:eastAsia="es-CO"/>
                        </w:rPr>
                        <w:t>E</w:t>
                      </w:r>
                    </w:p>
                    <w:p w14:paraId="271AEA20" w14:textId="77777777" w:rsidR="00372945" w:rsidRPr="00372945" w:rsidRDefault="00372945" w:rsidP="00372945">
                      <w:pPr>
                        <w:pBdr>
                          <w:top w:val="single" w:sz="6" w:space="0" w:color="B4B9BD"/>
                          <w:left w:val="single" w:sz="6" w:space="0" w:color="B4B9BD"/>
                          <w:bottom w:val="single" w:sz="6" w:space="0" w:color="B4B9BD"/>
                          <w:right w:val="single" w:sz="6" w:space="0" w:color="B4B9BD"/>
                        </w:pBdr>
                        <w:shd w:val="clear" w:color="auto" w:fill="F7F7F8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ource Code Pro" w:eastAsia="Times New Roman" w:hAnsi="Source Code Pro" w:cs="Courier New"/>
                          <w:color w:val="525C65"/>
                          <w:sz w:val="48"/>
                          <w:szCs w:val="48"/>
                          <w:lang w:val="es-CO" w:eastAsia="es-CO"/>
                        </w:rPr>
                      </w:pPr>
                      <w:r w:rsidRPr="00372945">
                        <w:rPr>
                          <w:rFonts w:ascii="Source Code Pro" w:eastAsia="Times New Roman" w:hAnsi="Source Code Pro" w:cs="Courier New"/>
                          <w:color w:val="0F2B3D"/>
                          <w:sz w:val="40"/>
                          <w:szCs w:val="40"/>
                          <w:bdr w:val="none" w:sz="0" w:space="0" w:color="auto" w:frame="1"/>
                          <w:shd w:val="clear" w:color="auto" w:fill="F7F7F8"/>
                          <w:lang w:val="es-CO" w:eastAsia="es-CO"/>
                        </w:rPr>
                        <w:t>F</w:t>
                      </w:r>
                    </w:p>
                    <w:p w14:paraId="17A45C1A" w14:textId="77777777" w:rsidR="00372945" w:rsidRDefault="00372945"/>
                  </w:txbxContent>
                </v:textbox>
              </v:shape>
            </w:pict>
          </mc:Fallback>
        </mc:AlternateContent>
      </w:r>
      <w:r w:rsidR="000954F5">
        <w:rPr>
          <w:lang w:val="es-419"/>
        </w:rPr>
        <w:t>3)</w:t>
      </w:r>
      <w:r w:rsidR="000954F5" w:rsidRPr="000954F5">
        <w:rPr>
          <w:noProof/>
        </w:rPr>
        <w:t xml:space="preserve"> </w:t>
      </w:r>
      <w:r w:rsidR="000954F5">
        <w:rPr>
          <w:noProof/>
        </w:rPr>
        <w:drawing>
          <wp:inline distT="0" distB="0" distL="0" distR="0" wp14:anchorId="6AFF25C0" wp14:editId="59581EA8">
            <wp:extent cx="5612130" cy="3192145"/>
            <wp:effectExtent l="0" t="0" r="7620" b="8255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9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705B7" w14:textId="5CE8581C" w:rsidR="00F7654C" w:rsidRDefault="000954F5">
      <w:pPr>
        <w:rPr>
          <w:lang w:val="es-419"/>
        </w:rPr>
      </w:pPr>
      <w:r>
        <w:rPr>
          <w:lang w:val="es-419"/>
        </w:rPr>
        <w:t>4)</w:t>
      </w:r>
    </w:p>
    <w:p w14:paraId="1642FF45" w14:textId="7290E57A" w:rsidR="00B437A1" w:rsidRDefault="00B437A1">
      <w:pPr>
        <w:rPr>
          <w:lang w:val="es-419"/>
        </w:rPr>
      </w:pPr>
    </w:p>
    <w:p w14:paraId="2347BFFA" w14:textId="634FD1A7" w:rsidR="00B437A1" w:rsidRDefault="00B437A1">
      <w:pPr>
        <w:rPr>
          <w:lang w:val="es-419"/>
        </w:rPr>
      </w:pPr>
    </w:p>
    <w:p w14:paraId="129C9F5B" w14:textId="3BE8A02A" w:rsidR="00B437A1" w:rsidRDefault="00BD5685">
      <w:pPr>
        <w:rPr>
          <w:lang w:val="es-4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DEC30A1" wp14:editId="66E84136">
                <wp:simplePos x="0" y="0"/>
                <wp:positionH relativeFrom="column">
                  <wp:posOffset>405765</wp:posOffset>
                </wp:positionH>
                <wp:positionV relativeFrom="paragraph">
                  <wp:posOffset>2439670</wp:posOffset>
                </wp:positionV>
                <wp:extent cx="1666875" cy="285750"/>
                <wp:effectExtent l="0" t="0" r="28575" b="19050"/>
                <wp:wrapNone/>
                <wp:docPr id="25" name="Cuadro de texto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6875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4FD6C59" w14:textId="6641FBE7" w:rsidR="00BD5685" w:rsidRPr="00BD5685" w:rsidRDefault="00BD5685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git</w:t>
                            </w:r>
                            <w:proofErr w:type="spellEnd"/>
                            <w:r>
                              <w:rPr>
                                <w:lang w:val="es-ES"/>
                              </w:rPr>
                              <w:t xml:space="preserve"> l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EC30A1" id="Cuadro de texto 25" o:spid="_x0000_s1029" type="#_x0000_t202" style="position:absolute;margin-left:31.95pt;margin-top:192.1pt;width:131.25pt;height:22.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" fillcolor="white [3201]" strokeweight=".5pt">
                <v:textbox>
                  <w:txbxContent>
                    <w:p w14:paraId="14FD6C59" w14:textId="6641FBE7" w:rsidR="00BD5685" w:rsidRPr="00BD5685" w:rsidRDefault="00BD5685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git</w:t>
                      </w:r>
                      <w:proofErr w:type="spellEnd"/>
                      <w:r>
                        <w:rPr>
                          <w:lang w:val="es-ES"/>
                        </w:rPr>
                        <w:t xml:space="preserve"> lo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3F90789" wp14:editId="51FA9390">
                <wp:simplePos x="0" y="0"/>
                <wp:positionH relativeFrom="column">
                  <wp:posOffset>396240</wp:posOffset>
                </wp:positionH>
                <wp:positionV relativeFrom="paragraph">
                  <wp:posOffset>1934845</wp:posOffset>
                </wp:positionV>
                <wp:extent cx="1685925" cy="238125"/>
                <wp:effectExtent l="0" t="0" r="28575" b="28575"/>
                <wp:wrapNone/>
                <wp:docPr id="14" name="Cuadro de text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85925" cy="238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0AA13A" w14:textId="01740D3A" w:rsidR="00BD5685" w:rsidRPr="00BD5685" w:rsidRDefault="00BD5685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git</w:t>
                            </w:r>
                            <w:proofErr w:type="spellEnd"/>
                            <w:r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s-ES"/>
                              </w:rPr>
                              <w:t>checkou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F90789" id="Cuadro de texto 14" o:spid="_x0000_s1030" type="#_x0000_t202" style="position:absolute;margin-left:31.2pt;margin-top:152.35pt;width:132.75pt;height:18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" fillcolor="white [3201]" strokeweight=".5pt">
                <v:textbox>
                  <w:txbxContent>
                    <w:p w14:paraId="060AA13A" w14:textId="01740D3A" w:rsidR="00BD5685" w:rsidRPr="00BD5685" w:rsidRDefault="00BD5685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git</w:t>
                      </w:r>
                      <w:proofErr w:type="spellEnd"/>
                      <w:r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s-ES"/>
                        </w:rPr>
                        <w:t>checkou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5A2DE7F" wp14:editId="799E3919">
                <wp:simplePos x="0" y="0"/>
                <wp:positionH relativeFrom="column">
                  <wp:posOffset>424815</wp:posOffset>
                </wp:positionH>
                <wp:positionV relativeFrom="paragraph">
                  <wp:posOffset>925195</wp:posOffset>
                </wp:positionV>
                <wp:extent cx="1647825" cy="285750"/>
                <wp:effectExtent l="0" t="0" r="28575" b="19050"/>
                <wp:wrapNone/>
                <wp:docPr id="7" name="Cuadro de text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7825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4D88653" w14:textId="64E83948" w:rsidR="00BD5685" w:rsidRPr="00BD5685" w:rsidRDefault="00BD5685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git</w:t>
                            </w:r>
                            <w:proofErr w:type="spellEnd"/>
                            <w:r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s-ES"/>
                              </w:rPr>
                              <w:t>diff</w:t>
                            </w:r>
                            <w:proofErr w:type="spellEnd"/>
                            <w:r>
                              <w:rPr>
                                <w:lang w:val="es-E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A2DE7F" id="Cuadro de texto 7" o:spid="_x0000_s1031" type="#_x0000_t202" style="position:absolute;margin-left:33.45pt;margin-top:72.85pt;width:129.75pt;height:22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" fillcolor="white [3201]" strokeweight=".5pt">
                <v:textbox>
                  <w:txbxContent>
                    <w:p w14:paraId="24D88653" w14:textId="64E83948" w:rsidR="00BD5685" w:rsidRPr="00BD5685" w:rsidRDefault="00BD5685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git</w:t>
                      </w:r>
                      <w:proofErr w:type="spellEnd"/>
                      <w:r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s-ES"/>
                        </w:rPr>
                        <w:t>diff</w:t>
                      </w:r>
                      <w:proofErr w:type="spellEnd"/>
                      <w:r>
                        <w:rPr>
                          <w:lang w:val="es-E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601D1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33FDB8" wp14:editId="5D9485A7">
                <wp:simplePos x="0" y="0"/>
                <wp:positionH relativeFrom="column">
                  <wp:posOffset>389637</wp:posOffset>
                </wp:positionH>
                <wp:positionV relativeFrom="paragraph">
                  <wp:posOffset>1407931</wp:posOffset>
                </wp:positionV>
                <wp:extent cx="1722213" cy="274881"/>
                <wp:effectExtent l="0" t="0" r="11430" b="11430"/>
                <wp:wrapNone/>
                <wp:docPr id="1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2213" cy="27488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D27CA1F" w14:textId="1CDB85A0" w:rsidR="00601D11" w:rsidRPr="00601D11" w:rsidRDefault="00601D11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git</w:t>
                            </w:r>
                            <w:proofErr w:type="spellEnd"/>
                            <w:r>
                              <w:rPr>
                                <w:lang w:val="es-ES"/>
                              </w:rPr>
                              <w:t xml:space="preserve"> clone </w:t>
                            </w:r>
                            <w:proofErr w:type="spellStart"/>
                            <w:r>
                              <w:rPr>
                                <w:lang w:val="es-ES"/>
                              </w:rPr>
                              <w:t>ur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33FDB8" id="Cuadro de texto 1" o:spid="_x0000_s1032" type="#_x0000_t202" style="position:absolute;margin-left:30.7pt;margin-top:110.85pt;width:135.6pt;height:21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" fillcolor="white [3201]" strokeweight=".5pt">
                <v:textbox>
                  <w:txbxContent>
                    <w:p w14:paraId="2D27CA1F" w14:textId="1CDB85A0" w:rsidR="00601D11" w:rsidRPr="00601D11" w:rsidRDefault="00601D11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git</w:t>
                      </w:r>
                      <w:proofErr w:type="spellEnd"/>
                      <w:r>
                        <w:rPr>
                          <w:lang w:val="es-ES"/>
                        </w:rPr>
                        <w:t xml:space="preserve"> clone </w:t>
                      </w:r>
                      <w:proofErr w:type="spellStart"/>
                      <w:r>
                        <w:rPr>
                          <w:lang w:val="es-ES"/>
                        </w:rPr>
                        <w:t>url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B437A1">
        <w:rPr>
          <w:noProof/>
        </w:rPr>
        <w:drawing>
          <wp:inline distT="0" distB="0" distL="0" distR="0" wp14:anchorId="249CF244" wp14:editId="3406EF60">
            <wp:extent cx="5612130" cy="2946400"/>
            <wp:effectExtent l="0" t="0" r="7620" b="635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94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A2F1E" w14:textId="7B77D19A" w:rsidR="00362C0D" w:rsidRDefault="000954F5">
      <w:pPr>
        <w:rPr>
          <w:lang w:val="es-419"/>
        </w:rPr>
      </w:pPr>
      <w:r>
        <w:rPr>
          <w:lang w:val="es-419"/>
        </w:rPr>
        <w:t>5)</w:t>
      </w:r>
    </w:p>
    <w:p w14:paraId="3F0E4932" w14:textId="5D6E930C" w:rsidR="00362C0D" w:rsidRDefault="00E50279">
      <w:pPr>
        <w:rPr>
          <w:lang w:val="es-419"/>
        </w:rPr>
      </w:pPr>
      <w:r>
        <w:rPr>
          <w:noProof/>
          <w:lang w:val="es-419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60C0EC5" wp14:editId="64F54910">
                <wp:simplePos x="0" y="0"/>
                <wp:positionH relativeFrom="column">
                  <wp:posOffset>234315</wp:posOffset>
                </wp:positionH>
                <wp:positionV relativeFrom="paragraph">
                  <wp:posOffset>2729230</wp:posOffset>
                </wp:positionV>
                <wp:extent cx="123825" cy="220345"/>
                <wp:effectExtent l="0" t="0" r="28575" b="0"/>
                <wp:wrapNone/>
                <wp:docPr id="29" name="Signo de multiplicación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123825" cy="220345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60CBF4" id="Signo de multiplicación 29" o:spid="_x0000_s1026" style="position:absolute;margin-left:18.45pt;margin-top:214.9pt;width:9.75pt;height:17.35pt;flip:x 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23825,2203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" path="m17045,60055l42434,45787,61913,80449,81391,45787r25389,14268l78616,110173r28164,50117l81391,174558,61913,139896,42434,174558,17045,160290,45209,110173,17045,60055xe" fillcolor="red" strokecolor="red" strokeweight="1pt">
                <v:stroke joinstyle="miter"/>
                <v:path arrowok="t" o:connecttype="custom" o:connectlocs="17045,60055;42434,45787;61913,80449;81391,45787;106780,60055;78616,110173;106780,160290;81391,174558;61913,139896;42434,174558;17045,160290;45209,110173;17045,60055" o:connectangles="0,0,0,0,0,0,0,0,0,0,0,0,0"/>
              </v:shape>
            </w:pict>
          </mc:Fallback>
        </mc:AlternateContent>
      </w:r>
      <w:r w:rsidR="003D5EF7"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05A7E2D" wp14:editId="17ED4C53">
                <wp:simplePos x="0" y="0"/>
                <wp:positionH relativeFrom="column">
                  <wp:posOffset>215265</wp:posOffset>
                </wp:positionH>
                <wp:positionV relativeFrom="paragraph">
                  <wp:posOffset>2927350</wp:posOffset>
                </wp:positionV>
                <wp:extent cx="123825" cy="220345"/>
                <wp:effectExtent l="0" t="0" r="28575" b="0"/>
                <wp:wrapNone/>
                <wp:docPr id="28" name="Signo de multiplicación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123825" cy="220345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1EC8D1" id="Signo de multiplicación 28" o:spid="_x0000_s1026" style="position:absolute;margin-left:16.95pt;margin-top:230.5pt;width:9.75pt;height:17.35pt;flip:x 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23825,2203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" path="m17045,60055l42434,45787,61913,80449,81391,45787r25389,14268l78616,110173r28164,50117l81391,174558,61913,139896,42434,174558,17045,160290,45209,110173,17045,60055xe" fillcolor="red" strokecolor="red" strokeweight="1pt">
                <v:stroke joinstyle="miter"/>
                <v:path arrowok="t" o:connecttype="custom" o:connectlocs="17045,60055;42434,45787;61913,80449;81391,45787;106780,60055;78616,110173;106780,160290;81391,174558;61913,139896;42434,174558;17045,160290;45209,110173;17045,60055" o:connectangles="0,0,0,0,0,0,0,0,0,0,0,0,0"/>
              </v:shape>
            </w:pict>
          </mc:Fallback>
        </mc:AlternateContent>
      </w:r>
      <w:r w:rsidR="00362C0D">
        <w:rPr>
          <w:noProof/>
        </w:rPr>
        <w:drawing>
          <wp:inline distT="0" distB="0" distL="0" distR="0" wp14:anchorId="0919F318" wp14:editId="438FA28E">
            <wp:extent cx="5612130" cy="3319780"/>
            <wp:effectExtent l="0" t="0" r="762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31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ADEF4" w14:textId="77777777" w:rsidR="000954F5" w:rsidRDefault="000954F5">
      <w:pPr>
        <w:rPr>
          <w:lang w:val="es-419"/>
        </w:rPr>
      </w:pPr>
    </w:p>
    <w:p w14:paraId="7BE7FDAB" w14:textId="77777777" w:rsidR="000954F5" w:rsidRDefault="000954F5">
      <w:pPr>
        <w:rPr>
          <w:lang w:val="es-419"/>
        </w:rPr>
      </w:pPr>
    </w:p>
    <w:p w14:paraId="0DFB90D2" w14:textId="77777777" w:rsidR="000954F5" w:rsidRDefault="000954F5">
      <w:pPr>
        <w:rPr>
          <w:lang w:val="es-419"/>
        </w:rPr>
      </w:pPr>
    </w:p>
    <w:p w14:paraId="06EF79F8" w14:textId="77777777" w:rsidR="000954F5" w:rsidRDefault="000954F5">
      <w:pPr>
        <w:rPr>
          <w:lang w:val="es-419"/>
        </w:rPr>
      </w:pPr>
    </w:p>
    <w:p w14:paraId="2C26E2FB" w14:textId="77777777" w:rsidR="000954F5" w:rsidRDefault="000954F5">
      <w:pPr>
        <w:rPr>
          <w:lang w:val="es-419"/>
        </w:rPr>
      </w:pPr>
    </w:p>
    <w:p w14:paraId="6ADE8063" w14:textId="77777777" w:rsidR="00362C0D" w:rsidRDefault="000954F5">
      <w:pPr>
        <w:rPr>
          <w:lang w:val="es-419"/>
        </w:rPr>
      </w:pPr>
      <w:r>
        <w:rPr>
          <w:lang w:val="es-419"/>
        </w:rPr>
        <w:t>6)</w:t>
      </w:r>
    </w:p>
    <w:p w14:paraId="74F0418F" w14:textId="72BBCA21" w:rsidR="00362C0D" w:rsidRDefault="00E50279">
      <w:pPr>
        <w:rPr>
          <w:lang w:val="es-419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449CCDB" wp14:editId="116DC680">
                <wp:simplePos x="0" y="0"/>
                <wp:positionH relativeFrom="column">
                  <wp:posOffset>339090</wp:posOffset>
                </wp:positionH>
                <wp:positionV relativeFrom="paragraph">
                  <wp:posOffset>3948430</wp:posOffset>
                </wp:positionV>
                <wp:extent cx="133350" cy="171450"/>
                <wp:effectExtent l="0" t="0" r="19050" b="0"/>
                <wp:wrapNone/>
                <wp:docPr id="30" name="Signo de multiplicación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7145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04847C" id="Signo de multiplicación 30" o:spid="_x0000_s1026" style="position:absolute;margin-left:26.7pt;margin-top:310.9pt;width:10.5pt;height:13.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33350,1714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" path="m19649,50806l44406,31550,66675,60182,88944,31550r24757,19256l86542,85725r27159,34919l88944,139900,66675,111268,44406,139900,19649,120644,46808,85725,19649,50806xe" fillcolor="red" strokecolor="red" strokeweight="1pt">
                <v:stroke joinstyle="miter"/>
                <v:path arrowok="t" o:connecttype="custom" o:connectlocs="19649,50806;44406,31550;66675,60182;88944,31550;113701,50806;86542,85725;113701,120644;88944,139900;66675,111268;44406,139900;19649,120644;46808,85725;19649,50806" o:connectangles="0,0,0,0,0,0,0,0,0,0,0,0,0"/>
              </v:shape>
            </w:pict>
          </mc:Fallback>
        </mc:AlternateContent>
      </w:r>
      <w:r w:rsidR="00362C0D">
        <w:rPr>
          <w:noProof/>
        </w:rPr>
        <w:drawing>
          <wp:inline distT="0" distB="0" distL="0" distR="0" wp14:anchorId="785BFC52" wp14:editId="7BEBD4B7">
            <wp:extent cx="5612130" cy="4262120"/>
            <wp:effectExtent l="0" t="0" r="7620" b="508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26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004DC" w14:textId="77777777" w:rsidR="00362C0D" w:rsidRDefault="000954F5">
      <w:pPr>
        <w:rPr>
          <w:lang w:val="es-419"/>
        </w:rPr>
      </w:pPr>
      <w:r>
        <w:rPr>
          <w:lang w:val="es-419"/>
        </w:rPr>
        <w:t>7)</w:t>
      </w:r>
    </w:p>
    <w:p w14:paraId="419733C7" w14:textId="4C3C129C" w:rsidR="00362C0D" w:rsidRDefault="00E50279">
      <w:pPr>
        <w:rPr>
          <w:lang w:val="es-4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E3E3A36" wp14:editId="2581662A">
                <wp:simplePos x="0" y="0"/>
                <wp:positionH relativeFrom="column">
                  <wp:posOffset>5229225</wp:posOffset>
                </wp:positionH>
                <wp:positionV relativeFrom="paragraph">
                  <wp:posOffset>2028825</wp:posOffset>
                </wp:positionV>
                <wp:extent cx="133350" cy="171450"/>
                <wp:effectExtent l="0" t="0" r="19050" b="0"/>
                <wp:wrapNone/>
                <wp:docPr id="34" name="Signo de multiplicación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7145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6B8FCD" id="Signo de multiplicación 34" o:spid="_x0000_s1026" style="position:absolute;margin-left:411.75pt;margin-top:159.75pt;width:10.5pt;height:13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3350,1714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" path="m19649,50806l44406,31550,66675,60182,88944,31550r24757,19256l86542,85725r27159,34919l88944,139900,66675,111268,44406,139900,19649,120644,46808,85725,19649,50806xe" fillcolor="red" strokecolor="red" strokeweight="1pt">
                <v:stroke joinstyle="miter"/>
                <v:path arrowok="t" o:connecttype="custom" o:connectlocs="19649,50806;44406,31550;66675,60182;88944,31550;113701,50806;86542,85725;113701,120644;88944,139900;66675,111268;44406,139900;19649,120644;46808,85725;19649,50806" o:connectangles="0,0,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34D8AA9" wp14:editId="5CED1187">
                <wp:simplePos x="0" y="0"/>
                <wp:positionH relativeFrom="column">
                  <wp:posOffset>4634865</wp:posOffset>
                </wp:positionH>
                <wp:positionV relativeFrom="paragraph">
                  <wp:posOffset>1661795</wp:posOffset>
                </wp:positionV>
                <wp:extent cx="133350" cy="171450"/>
                <wp:effectExtent l="0" t="0" r="19050" b="0"/>
                <wp:wrapNone/>
                <wp:docPr id="33" name="Signo de multiplicación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7145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025F25" id="Signo de multiplicación 33" o:spid="_x0000_s1026" style="position:absolute;margin-left:364.95pt;margin-top:130.85pt;width:10.5pt;height:13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33350,1714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" path="m19649,50806l44406,31550,66675,60182,88944,31550r24757,19256l86542,85725r27159,34919l88944,139900,66675,111268,44406,139900,19649,120644,46808,85725,19649,50806xe" fillcolor="red" strokecolor="red" strokeweight="1pt">
                <v:stroke joinstyle="miter"/>
                <v:path arrowok="t" o:connecttype="custom" o:connectlocs="19649,50806;44406,31550;66675,60182;88944,31550;113701,50806;86542,85725;113701,120644;88944,139900;66675,111268;44406,139900;19649,120644;46808,85725;19649,50806" o:connectangles="0,0,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5139CAC" wp14:editId="40B8A100">
                <wp:simplePos x="0" y="0"/>
                <wp:positionH relativeFrom="column">
                  <wp:posOffset>4625340</wp:posOffset>
                </wp:positionH>
                <wp:positionV relativeFrom="paragraph">
                  <wp:posOffset>1337945</wp:posOffset>
                </wp:positionV>
                <wp:extent cx="133350" cy="171450"/>
                <wp:effectExtent l="0" t="0" r="19050" b="0"/>
                <wp:wrapNone/>
                <wp:docPr id="32" name="Signo de multiplicación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7145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4056CD" id="Signo de multiplicación 32" o:spid="_x0000_s1026" style="position:absolute;margin-left:364.2pt;margin-top:105.35pt;width:10.5pt;height:13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3350,1714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" path="m19649,50806l44406,31550,66675,60182,88944,31550r24757,19256l86542,85725r27159,34919l88944,139900,66675,111268,44406,139900,19649,120644,46808,85725,19649,50806xe" fillcolor="red" strokecolor="red" strokeweight="1pt">
                <v:stroke joinstyle="miter"/>
                <v:path arrowok="t" o:connecttype="custom" o:connectlocs="19649,50806;44406,31550;66675,60182;88944,31550;113701,50806;86542,85725;113701,120644;88944,139900;66675,111268;44406,139900;19649,120644;46808,85725;19649,50806" o:connectangles="0,0,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6BFC03D" wp14:editId="2F8C06D3">
                <wp:simplePos x="0" y="0"/>
                <wp:positionH relativeFrom="column">
                  <wp:posOffset>4606290</wp:posOffset>
                </wp:positionH>
                <wp:positionV relativeFrom="paragraph">
                  <wp:posOffset>947420</wp:posOffset>
                </wp:positionV>
                <wp:extent cx="133350" cy="171450"/>
                <wp:effectExtent l="0" t="0" r="19050" b="0"/>
                <wp:wrapNone/>
                <wp:docPr id="31" name="Signo de multiplicación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7145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F9FD8B" id="Signo de multiplicación 31" o:spid="_x0000_s1026" style="position:absolute;margin-left:362.7pt;margin-top:74.6pt;width:10.5pt;height:13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33350,1714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" path="m19649,50806l44406,31550,66675,60182,88944,31550r24757,19256l86542,85725r27159,34919l88944,139900,66675,111268,44406,139900,19649,120644,46808,85725,19649,50806xe" fillcolor="red" strokecolor="red" strokeweight="1pt">
                <v:stroke joinstyle="miter"/>
                <v:path arrowok="t" o:connecttype="custom" o:connectlocs="19649,50806;44406,31550;66675,60182;88944,31550;113701,50806;86542,85725;113701,120644;88944,139900;66675,111268;44406,139900;19649,120644;46808,85725;19649,50806" o:connectangles="0,0,0,0,0,0,0,0,0,0,0,0,0"/>
              </v:shape>
            </w:pict>
          </mc:Fallback>
        </mc:AlternateContent>
      </w:r>
      <w:r w:rsidR="00362C0D">
        <w:rPr>
          <w:noProof/>
        </w:rPr>
        <w:drawing>
          <wp:inline distT="0" distB="0" distL="0" distR="0" wp14:anchorId="214C654C" wp14:editId="0AD6CEFB">
            <wp:extent cx="5612130" cy="2373630"/>
            <wp:effectExtent l="0" t="0" r="7620" b="762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37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A3A8C" w14:textId="1AB92336" w:rsidR="000954F5" w:rsidRDefault="000954F5">
      <w:pPr>
        <w:rPr>
          <w:lang w:val="es-419"/>
        </w:rPr>
      </w:pPr>
    </w:p>
    <w:p w14:paraId="7D950437" w14:textId="25395FB6" w:rsidR="000954F5" w:rsidRDefault="000954F5">
      <w:pPr>
        <w:rPr>
          <w:lang w:val="es-419"/>
        </w:rPr>
      </w:pPr>
    </w:p>
    <w:p w14:paraId="58CFBFBE" w14:textId="065D8175" w:rsidR="000954F5" w:rsidRDefault="000954F5">
      <w:pPr>
        <w:rPr>
          <w:lang w:val="es-419"/>
        </w:rPr>
      </w:pPr>
    </w:p>
    <w:p w14:paraId="34FBCF57" w14:textId="77777777" w:rsidR="00C672AF" w:rsidRDefault="000954F5">
      <w:pPr>
        <w:rPr>
          <w:lang w:val="es-419"/>
        </w:rPr>
      </w:pPr>
      <w:r>
        <w:rPr>
          <w:lang w:val="es-419"/>
        </w:rPr>
        <w:t>8)</w:t>
      </w:r>
    </w:p>
    <w:p w14:paraId="3B4E04FD" w14:textId="23E43094" w:rsidR="00C672AF" w:rsidRDefault="007A173E">
      <w:pPr>
        <w:rPr>
          <w:lang w:val="es-419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4286DCB" wp14:editId="405B2E02">
                <wp:simplePos x="0" y="0"/>
                <wp:positionH relativeFrom="column">
                  <wp:posOffset>4196715</wp:posOffset>
                </wp:positionH>
                <wp:positionV relativeFrom="paragraph">
                  <wp:posOffset>1595755</wp:posOffset>
                </wp:positionV>
                <wp:extent cx="552450" cy="247650"/>
                <wp:effectExtent l="0" t="0" r="19050" b="19050"/>
                <wp:wrapNone/>
                <wp:docPr id="39" name="Cuadro de texto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24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EB932A" w14:textId="66A857C1" w:rsidR="007A173E" w:rsidRPr="007A173E" w:rsidRDefault="007A173E" w:rsidP="007A173E">
                            <w:pPr>
                              <w:rPr>
                                <w:lang w:val="es-ES"/>
                              </w:rPr>
                            </w:pPr>
                            <w:proofErr w:type="gramStart"/>
                            <w:r>
                              <w:rPr>
                                <w:lang w:val="es-ES"/>
                              </w:rPr>
                              <w:t>status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286DCB" id="Cuadro de texto 39" o:spid="_x0000_s1033" type="#_x0000_t202" style="position:absolute;margin-left:330.45pt;margin-top:125.65pt;width:43.5pt;height:19.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" fillcolor="white [3201]" strokeweight=".5pt">
                <v:textbox>
                  <w:txbxContent>
                    <w:p w14:paraId="25EB932A" w14:textId="66A857C1" w:rsidR="007A173E" w:rsidRPr="007A173E" w:rsidRDefault="007A173E" w:rsidP="007A173E">
                      <w:pPr>
                        <w:rPr>
                          <w:lang w:val="es-ES"/>
                        </w:rPr>
                      </w:pPr>
                      <w:proofErr w:type="gramStart"/>
                      <w:r>
                        <w:rPr>
                          <w:lang w:val="es-ES"/>
                        </w:rPr>
                        <w:t>status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1CCEC06" wp14:editId="2E9DEF8F">
                <wp:simplePos x="0" y="0"/>
                <wp:positionH relativeFrom="column">
                  <wp:posOffset>3520440</wp:posOffset>
                </wp:positionH>
                <wp:positionV relativeFrom="paragraph">
                  <wp:posOffset>1567180</wp:posOffset>
                </wp:positionV>
                <wp:extent cx="428625" cy="247650"/>
                <wp:effectExtent l="0" t="0" r="28575" b="19050"/>
                <wp:wrapNone/>
                <wp:docPr id="38" name="Cuadro de texto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62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31C2B6F" w14:textId="2CA41ABB" w:rsidR="007A173E" w:rsidRPr="007A173E" w:rsidRDefault="007A173E" w:rsidP="007A173E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add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CCEC06" id="Cuadro de texto 38" o:spid="_x0000_s1034" type="#_x0000_t202" style="position:absolute;margin-left:277.2pt;margin-top:123.4pt;width:33.75pt;height:19.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" fillcolor="white [3201]" strokeweight=".5pt">
                <v:textbox>
                  <w:txbxContent>
                    <w:p w14:paraId="031C2B6F" w14:textId="2CA41ABB" w:rsidR="007A173E" w:rsidRPr="007A173E" w:rsidRDefault="007A173E" w:rsidP="007A173E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add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60A0CB1" wp14:editId="519B9950">
                <wp:simplePos x="0" y="0"/>
                <wp:positionH relativeFrom="column">
                  <wp:posOffset>396240</wp:posOffset>
                </wp:positionH>
                <wp:positionV relativeFrom="paragraph">
                  <wp:posOffset>1529080</wp:posOffset>
                </wp:positionV>
                <wp:extent cx="428625" cy="257175"/>
                <wp:effectExtent l="0" t="0" r="28575" b="28575"/>
                <wp:wrapNone/>
                <wp:docPr id="37" name="Cuadro de texto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62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9EAB62E" w14:textId="666B2575" w:rsidR="007A173E" w:rsidRPr="007A173E" w:rsidRDefault="007A173E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ini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0A0CB1" id="Cuadro de texto 37" o:spid="_x0000_s1035" type="#_x0000_t202" style="position:absolute;margin-left:31.2pt;margin-top:120.4pt;width:33.75pt;height:20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" fillcolor="white [3201]" strokeweight=".5pt">
                <v:textbox>
                  <w:txbxContent>
                    <w:p w14:paraId="39EAB62E" w14:textId="666B2575" w:rsidR="007A173E" w:rsidRPr="007A173E" w:rsidRDefault="007A173E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ini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0B55638" wp14:editId="46F72B66">
                <wp:simplePos x="0" y="0"/>
                <wp:positionH relativeFrom="column">
                  <wp:posOffset>4511040</wp:posOffset>
                </wp:positionH>
                <wp:positionV relativeFrom="paragraph">
                  <wp:posOffset>824230</wp:posOffset>
                </wp:positionV>
                <wp:extent cx="857250" cy="438150"/>
                <wp:effectExtent l="0" t="0" r="19050" b="19050"/>
                <wp:wrapNone/>
                <wp:docPr id="36" name="Cuadro de texto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7250" cy="438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45258A9" w14:textId="2A8A20DB" w:rsidR="007A173E" w:rsidRPr="007A173E" w:rsidRDefault="007A173E" w:rsidP="007A173E">
                            <w:pPr>
                              <w:rPr>
                                <w:sz w:val="20"/>
                                <w:szCs w:val="20"/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s-ES"/>
                              </w:rPr>
                              <w:t>Working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s-ES"/>
                              </w:rPr>
                              <w:t>director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B55638" id="Cuadro de texto 36" o:spid="_x0000_s1036" type="#_x0000_t202" style="position:absolute;margin-left:355.2pt;margin-top:64.9pt;width:67.5pt;height:34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" fillcolor="white [3201]" strokeweight=".5pt">
                <v:textbox>
                  <w:txbxContent>
                    <w:p w14:paraId="245258A9" w14:textId="2A8A20DB" w:rsidR="007A173E" w:rsidRPr="007A173E" w:rsidRDefault="007A173E" w:rsidP="007A173E">
                      <w:pPr>
                        <w:rPr>
                          <w:sz w:val="20"/>
                          <w:szCs w:val="20"/>
                          <w:lang w:val="es-ES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s-ES"/>
                        </w:rPr>
                        <w:t>Working</w:t>
                      </w:r>
                      <w:proofErr w:type="spellEnd"/>
                      <w:r>
                        <w:rPr>
                          <w:sz w:val="20"/>
                          <w:szCs w:val="20"/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  <w:szCs w:val="20"/>
                          <w:lang w:val="es-ES"/>
                        </w:rPr>
                        <w:t>director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7C4B4E0" wp14:editId="24CC9C80">
                <wp:simplePos x="0" y="0"/>
                <wp:positionH relativeFrom="column">
                  <wp:posOffset>3320415</wp:posOffset>
                </wp:positionH>
                <wp:positionV relativeFrom="paragraph">
                  <wp:posOffset>900430</wp:posOffset>
                </wp:positionV>
                <wp:extent cx="857250" cy="304800"/>
                <wp:effectExtent l="0" t="0" r="19050" b="19050"/>
                <wp:wrapNone/>
                <wp:docPr id="35" name="Cuadro de texto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725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508FAB" w14:textId="3C294007" w:rsidR="007A173E" w:rsidRPr="007A173E" w:rsidRDefault="007A173E">
                            <w:pPr>
                              <w:rPr>
                                <w:sz w:val="20"/>
                                <w:szCs w:val="20"/>
                                <w:lang w:val="es-ES"/>
                              </w:rPr>
                            </w:pPr>
                            <w:proofErr w:type="spellStart"/>
                            <w:r w:rsidRPr="007A173E">
                              <w:rPr>
                                <w:sz w:val="20"/>
                                <w:szCs w:val="20"/>
                                <w:lang w:val="es-ES"/>
                              </w:rPr>
                              <w:t>Staging</w:t>
                            </w:r>
                            <w:proofErr w:type="spellEnd"/>
                            <w:r w:rsidRPr="007A173E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A173E">
                              <w:rPr>
                                <w:sz w:val="20"/>
                                <w:szCs w:val="20"/>
                                <w:lang w:val="es-ES"/>
                              </w:rPr>
                              <w:t>are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C4B4E0" id="Cuadro de texto 35" o:spid="_x0000_s1037" type="#_x0000_t202" style="position:absolute;margin-left:261.45pt;margin-top:70.9pt;width:67.5pt;height:24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" fillcolor="white [3201]" strokeweight=".5pt">
                <v:textbox>
                  <w:txbxContent>
                    <w:p w14:paraId="74508FAB" w14:textId="3C294007" w:rsidR="007A173E" w:rsidRPr="007A173E" w:rsidRDefault="007A173E">
                      <w:pPr>
                        <w:rPr>
                          <w:sz w:val="20"/>
                          <w:szCs w:val="20"/>
                          <w:lang w:val="es-ES"/>
                        </w:rPr>
                      </w:pPr>
                      <w:proofErr w:type="spellStart"/>
                      <w:r w:rsidRPr="007A173E">
                        <w:rPr>
                          <w:sz w:val="20"/>
                          <w:szCs w:val="20"/>
                          <w:lang w:val="es-ES"/>
                        </w:rPr>
                        <w:t>Staging</w:t>
                      </w:r>
                      <w:proofErr w:type="spellEnd"/>
                      <w:r w:rsidRPr="007A173E">
                        <w:rPr>
                          <w:sz w:val="20"/>
                          <w:szCs w:val="20"/>
                          <w:lang w:val="es-ES"/>
                        </w:rPr>
                        <w:t xml:space="preserve"> </w:t>
                      </w:r>
                      <w:proofErr w:type="spellStart"/>
                      <w:r w:rsidRPr="007A173E">
                        <w:rPr>
                          <w:sz w:val="20"/>
                          <w:szCs w:val="20"/>
                          <w:lang w:val="es-ES"/>
                        </w:rPr>
                        <w:t>are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C672AF">
        <w:rPr>
          <w:noProof/>
        </w:rPr>
        <w:drawing>
          <wp:inline distT="0" distB="0" distL="0" distR="0" wp14:anchorId="6DCF39C3" wp14:editId="41E7F217">
            <wp:extent cx="5612130" cy="3099435"/>
            <wp:effectExtent l="0" t="0" r="7620" b="5715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09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22338" w14:textId="77777777" w:rsidR="00C672AF" w:rsidRDefault="000954F5">
      <w:pPr>
        <w:rPr>
          <w:lang w:val="es-419"/>
        </w:rPr>
      </w:pPr>
      <w:r>
        <w:rPr>
          <w:lang w:val="es-419"/>
        </w:rPr>
        <w:t>9)</w:t>
      </w:r>
    </w:p>
    <w:p w14:paraId="27ADF5DC" w14:textId="6FA01AA4" w:rsidR="00C672AF" w:rsidRDefault="008E4A73">
      <w:pPr>
        <w:rPr>
          <w:lang w:val="es-4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C2AEBEE" wp14:editId="40ADC266">
                <wp:simplePos x="0" y="0"/>
                <wp:positionH relativeFrom="column">
                  <wp:posOffset>4444365</wp:posOffset>
                </wp:positionH>
                <wp:positionV relativeFrom="paragraph">
                  <wp:posOffset>2661920</wp:posOffset>
                </wp:positionV>
                <wp:extent cx="790575" cy="238125"/>
                <wp:effectExtent l="0" t="0" r="28575" b="28575"/>
                <wp:wrapNone/>
                <wp:docPr id="45" name="Cuadro de texto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0575" cy="238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706A05C" w14:textId="331519E7" w:rsidR="008E4A73" w:rsidRPr="008E4A73" w:rsidRDefault="008E4A73" w:rsidP="008E4A73">
                            <w:pPr>
                              <w:rPr>
                                <w:lang w:val="es-ES"/>
                              </w:rPr>
                            </w:pPr>
                            <w:r>
                              <w:rPr>
                                <w:lang w:val="es-ES"/>
                              </w:rPr>
                              <w:t>Commit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2AEBEE" id="Cuadro de texto 45" o:spid="_x0000_s1038" type="#_x0000_t202" style="position:absolute;margin-left:349.95pt;margin-top:209.6pt;width:62.25pt;height:18.7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" fillcolor="white [3201]" strokeweight=".5pt">
                <v:textbox>
                  <w:txbxContent>
                    <w:p w14:paraId="4706A05C" w14:textId="331519E7" w:rsidR="008E4A73" w:rsidRPr="008E4A73" w:rsidRDefault="008E4A73" w:rsidP="008E4A73">
                      <w:pPr>
                        <w:rPr>
                          <w:lang w:val="es-ES"/>
                        </w:rPr>
                      </w:pPr>
                      <w:r>
                        <w:rPr>
                          <w:lang w:val="es-ES"/>
                        </w:rPr>
                        <w:t>Commit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E2D2BBF" wp14:editId="2E81DCF6">
                <wp:simplePos x="0" y="0"/>
                <wp:positionH relativeFrom="column">
                  <wp:posOffset>4377690</wp:posOffset>
                </wp:positionH>
                <wp:positionV relativeFrom="paragraph">
                  <wp:posOffset>2157095</wp:posOffset>
                </wp:positionV>
                <wp:extent cx="790575" cy="266700"/>
                <wp:effectExtent l="0" t="0" r="28575" b="19050"/>
                <wp:wrapNone/>
                <wp:docPr id="43" name="Cuadro de texto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0575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377D75" w14:textId="23A65983" w:rsidR="008E4A73" w:rsidRPr="008E4A73" w:rsidRDefault="008E4A73" w:rsidP="008E4A73">
                            <w:pPr>
                              <w:rPr>
                                <w:lang w:val="es-ES"/>
                              </w:rPr>
                            </w:pPr>
                            <w:r>
                              <w:rPr>
                                <w:lang w:val="es-ES"/>
                              </w:rPr>
                              <w:t>Commit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2D2BBF" id="Cuadro de texto 43" o:spid="_x0000_s1039" type="#_x0000_t202" style="position:absolute;margin-left:344.7pt;margin-top:169.85pt;width:62.25pt;height:21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" fillcolor="white [3201]" strokeweight=".5pt">
                <v:textbox>
                  <w:txbxContent>
                    <w:p w14:paraId="77377D75" w14:textId="23A65983" w:rsidR="008E4A73" w:rsidRPr="008E4A73" w:rsidRDefault="008E4A73" w:rsidP="008E4A73">
                      <w:pPr>
                        <w:rPr>
                          <w:lang w:val="es-ES"/>
                        </w:rPr>
                      </w:pPr>
                      <w:r>
                        <w:rPr>
                          <w:lang w:val="es-ES"/>
                        </w:rPr>
                        <w:t>Commit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AE4602B" wp14:editId="0DAA4A2D">
                <wp:simplePos x="0" y="0"/>
                <wp:positionH relativeFrom="column">
                  <wp:posOffset>3187065</wp:posOffset>
                </wp:positionH>
                <wp:positionV relativeFrom="paragraph">
                  <wp:posOffset>2633345</wp:posOffset>
                </wp:positionV>
                <wp:extent cx="790575" cy="257175"/>
                <wp:effectExtent l="0" t="0" r="28575" b="28575"/>
                <wp:wrapNone/>
                <wp:docPr id="44" name="Cuadro de texto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057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80D4D70" w14:textId="35829B0D" w:rsidR="008E4A73" w:rsidRPr="008E4A73" w:rsidRDefault="008E4A73" w:rsidP="008E4A73">
                            <w:pPr>
                              <w:rPr>
                                <w:lang w:val="es-ES"/>
                              </w:rPr>
                            </w:pPr>
                            <w:r>
                              <w:rPr>
                                <w:lang w:val="es-ES"/>
                              </w:rPr>
                              <w:t>Commit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E4602B" id="Cuadro de texto 44" o:spid="_x0000_s1040" type="#_x0000_t202" style="position:absolute;margin-left:250.95pt;margin-top:207.35pt;width:62.25pt;height:20.2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" fillcolor="white [3201]" strokeweight=".5pt">
                <v:textbox>
                  <w:txbxContent>
                    <w:p w14:paraId="780D4D70" w14:textId="35829B0D" w:rsidR="008E4A73" w:rsidRPr="008E4A73" w:rsidRDefault="008E4A73" w:rsidP="008E4A73">
                      <w:pPr>
                        <w:rPr>
                          <w:lang w:val="es-ES"/>
                        </w:rPr>
                      </w:pPr>
                      <w:r>
                        <w:rPr>
                          <w:lang w:val="es-ES"/>
                        </w:rPr>
                        <w:t>Commit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0DC9AFF" wp14:editId="58CED31C">
                <wp:simplePos x="0" y="0"/>
                <wp:positionH relativeFrom="column">
                  <wp:posOffset>3148965</wp:posOffset>
                </wp:positionH>
                <wp:positionV relativeFrom="paragraph">
                  <wp:posOffset>2118995</wp:posOffset>
                </wp:positionV>
                <wp:extent cx="790575" cy="466725"/>
                <wp:effectExtent l="0" t="0" r="28575" b="28575"/>
                <wp:wrapNone/>
                <wp:docPr id="42" name="Cuadro de texto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0575" cy="466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BAAB6D" w14:textId="7FB7019C" w:rsidR="008E4A73" w:rsidRPr="008E4A73" w:rsidRDefault="008E4A73" w:rsidP="008E4A73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Staging</w:t>
                            </w:r>
                            <w:proofErr w:type="spellEnd"/>
                            <w:r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s-ES"/>
                              </w:rPr>
                              <w:t>are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DC9AFF" id="Cuadro de texto 42" o:spid="_x0000_s1041" type="#_x0000_t202" style="position:absolute;margin-left:247.95pt;margin-top:166.85pt;width:62.25pt;height:36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" fillcolor="white [3201]" strokeweight=".5pt">
                <v:textbox>
                  <w:txbxContent>
                    <w:p w14:paraId="2BBAAB6D" w14:textId="7FB7019C" w:rsidR="008E4A73" w:rsidRPr="008E4A73" w:rsidRDefault="008E4A73" w:rsidP="008E4A73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Staging</w:t>
                      </w:r>
                      <w:proofErr w:type="spellEnd"/>
                      <w:r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s-ES"/>
                        </w:rPr>
                        <w:t>are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870F6ED" wp14:editId="1FA25911">
                <wp:simplePos x="0" y="0"/>
                <wp:positionH relativeFrom="column">
                  <wp:posOffset>4377690</wp:posOffset>
                </wp:positionH>
                <wp:positionV relativeFrom="paragraph">
                  <wp:posOffset>1576070</wp:posOffset>
                </wp:positionV>
                <wp:extent cx="790575" cy="466725"/>
                <wp:effectExtent l="0" t="0" r="28575" b="28575"/>
                <wp:wrapNone/>
                <wp:docPr id="41" name="Cuadro de texto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0575" cy="466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656ADD9" w14:textId="1435AB4A" w:rsidR="008E4A73" w:rsidRPr="008E4A73" w:rsidRDefault="008E4A73" w:rsidP="008E4A73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Staging</w:t>
                            </w:r>
                            <w:proofErr w:type="spellEnd"/>
                            <w:r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s-ES"/>
                              </w:rPr>
                              <w:t>are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0F6ED" id="Cuadro de texto 41" o:spid="_x0000_s1042" type="#_x0000_t202" style="position:absolute;margin-left:344.7pt;margin-top:124.1pt;width:62.25pt;height:36.7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" fillcolor="white [3201]" strokeweight=".5pt">
                <v:textbox>
                  <w:txbxContent>
                    <w:p w14:paraId="1656ADD9" w14:textId="1435AB4A" w:rsidR="008E4A73" w:rsidRPr="008E4A73" w:rsidRDefault="008E4A73" w:rsidP="008E4A73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Staging</w:t>
                      </w:r>
                      <w:proofErr w:type="spellEnd"/>
                      <w:r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s-ES"/>
                        </w:rPr>
                        <w:t>are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004F67E" wp14:editId="2C801652">
                <wp:simplePos x="0" y="0"/>
                <wp:positionH relativeFrom="column">
                  <wp:posOffset>3139440</wp:posOffset>
                </wp:positionH>
                <wp:positionV relativeFrom="paragraph">
                  <wp:posOffset>1632585</wp:posOffset>
                </wp:positionV>
                <wp:extent cx="790575" cy="466725"/>
                <wp:effectExtent l="0" t="0" r="28575" b="28575"/>
                <wp:wrapNone/>
                <wp:docPr id="40" name="Cuadro de texto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0575" cy="466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6110DD0" w14:textId="564D1B4B" w:rsidR="008E4A73" w:rsidRPr="008E4A73" w:rsidRDefault="008E4A73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Working</w:t>
                            </w:r>
                            <w:proofErr w:type="spellEnd"/>
                            <w:r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s-ES"/>
                              </w:rPr>
                              <w:t>director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04F67E" id="Cuadro de texto 40" o:spid="_x0000_s1043" type="#_x0000_t202" style="position:absolute;margin-left:247.2pt;margin-top:128.55pt;width:62.25pt;height:36.7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" fillcolor="white [3201]" strokeweight=".5pt">
                <v:textbox>
                  <w:txbxContent>
                    <w:p w14:paraId="56110DD0" w14:textId="564D1B4B" w:rsidR="008E4A73" w:rsidRPr="008E4A73" w:rsidRDefault="008E4A73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Working</w:t>
                      </w:r>
                      <w:proofErr w:type="spellEnd"/>
                      <w:r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s-ES"/>
                        </w:rPr>
                        <w:t>director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C672AF">
        <w:rPr>
          <w:noProof/>
        </w:rPr>
        <w:drawing>
          <wp:inline distT="0" distB="0" distL="0" distR="0" wp14:anchorId="7A3F26C2" wp14:editId="63BEC87A">
            <wp:extent cx="5612130" cy="3564597"/>
            <wp:effectExtent l="0" t="0" r="7620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14843"/>
                    <a:stretch/>
                  </pic:blipFill>
                  <pic:spPr bwMode="auto">
                    <a:xfrm>
                      <a:off x="0" y="0"/>
                      <a:ext cx="5612130" cy="35645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BDBC95" w14:textId="77777777" w:rsidR="00537D31" w:rsidRDefault="000954F5">
      <w:pPr>
        <w:rPr>
          <w:lang w:val="es-419"/>
        </w:rPr>
      </w:pPr>
      <w:r>
        <w:rPr>
          <w:lang w:val="es-419"/>
        </w:rPr>
        <w:t>10)</w:t>
      </w:r>
    </w:p>
    <w:p w14:paraId="24F87ACB" w14:textId="1FCBA97C" w:rsidR="00537D31" w:rsidRDefault="00637735">
      <w:pPr>
        <w:rPr>
          <w:lang w:val="es-419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331CC51" wp14:editId="597CE7C1">
                <wp:simplePos x="0" y="0"/>
                <wp:positionH relativeFrom="column">
                  <wp:posOffset>4091940</wp:posOffset>
                </wp:positionH>
                <wp:positionV relativeFrom="paragraph">
                  <wp:posOffset>2472055</wp:posOffset>
                </wp:positionV>
                <wp:extent cx="1162050" cy="266700"/>
                <wp:effectExtent l="0" t="0" r="19050" b="19050"/>
                <wp:wrapNone/>
                <wp:docPr id="48" name="Cuadro de texto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205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184A103" w14:textId="6E05D7AD" w:rsidR="00637735" w:rsidRPr="00637735" w:rsidRDefault="00637735" w:rsidP="00637735">
                            <w:pPr>
                              <w:rPr>
                                <w:lang w:val="es-ES"/>
                              </w:rPr>
                            </w:pPr>
                            <w:r>
                              <w:rPr>
                                <w:lang w:val="es-ES"/>
                              </w:rPr>
                              <w:t>f3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331CC51" id="Cuadro de texto 48" o:spid="_x0000_s1044" type="#_x0000_t202" style="position:absolute;margin-left:322.2pt;margin-top:194.65pt;width:91.5pt;height:21pt;z-index:251703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" fillcolor="white [3201]" strokeweight=".5pt">
                <v:textbox>
                  <w:txbxContent>
                    <w:p w14:paraId="0184A103" w14:textId="6E05D7AD" w:rsidR="00637735" w:rsidRPr="00637735" w:rsidRDefault="00637735" w:rsidP="00637735">
                      <w:pPr>
                        <w:rPr>
                          <w:lang w:val="es-ES"/>
                        </w:rPr>
                      </w:pPr>
                      <w:r>
                        <w:rPr>
                          <w:lang w:val="es-ES"/>
                        </w:rPr>
                        <w:t>f3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57A3452" wp14:editId="3BB45B48">
                <wp:simplePos x="0" y="0"/>
                <wp:positionH relativeFrom="column">
                  <wp:posOffset>1005840</wp:posOffset>
                </wp:positionH>
                <wp:positionV relativeFrom="paragraph">
                  <wp:posOffset>2691130</wp:posOffset>
                </wp:positionV>
                <wp:extent cx="1162050" cy="266700"/>
                <wp:effectExtent l="0" t="0" r="19050" b="19050"/>
                <wp:wrapNone/>
                <wp:docPr id="47" name="Cuadro de texto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205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11E9AA" w14:textId="69053A7C" w:rsidR="00637735" w:rsidRDefault="00637735" w:rsidP="00637735">
                            <w:r w:rsidRPr="00637735">
                              <w:t>4d9,7dc,2c</w:t>
                            </w:r>
                            <w:proofErr w:type="gramStart"/>
                            <w:r w:rsidRPr="00637735">
                              <w:t>4,e</w:t>
                            </w:r>
                            <w:proofErr w:type="gramEnd"/>
                            <w:r w:rsidRPr="00637735">
                              <w:t>3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57A3452" id="Cuadro de texto 47" o:spid="_x0000_s1045" type="#_x0000_t202" style="position:absolute;margin-left:79.2pt;margin-top:211.9pt;width:91.5pt;height:21pt;z-index:2517012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" fillcolor="white [3201]" strokeweight=".5pt">
                <v:textbox>
                  <w:txbxContent>
                    <w:p w14:paraId="5B11E9AA" w14:textId="69053A7C" w:rsidR="00637735" w:rsidRDefault="00637735" w:rsidP="00637735">
                      <w:r w:rsidRPr="00637735">
                        <w:t>4d9,7dc,2c</w:t>
                      </w:r>
                      <w:proofErr w:type="gramStart"/>
                      <w:r w:rsidRPr="00637735">
                        <w:t>4,e</w:t>
                      </w:r>
                      <w:proofErr w:type="gramEnd"/>
                      <w:r w:rsidRPr="00637735">
                        <w:t>3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5041892" wp14:editId="067A875D">
                <wp:simplePos x="0" y="0"/>
                <wp:positionH relativeFrom="column">
                  <wp:posOffset>758191</wp:posOffset>
                </wp:positionH>
                <wp:positionV relativeFrom="paragraph">
                  <wp:posOffset>2262505</wp:posOffset>
                </wp:positionV>
                <wp:extent cx="1162050" cy="266700"/>
                <wp:effectExtent l="0" t="0" r="19050" b="19050"/>
                <wp:wrapNone/>
                <wp:docPr id="46" name="Cuadro de texto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205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1C3168" w14:textId="6055B490" w:rsidR="00637735" w:rsidRDefault="00637735">
                            <w:r w:rsidRPr="00637735">
                              <w:t>3</w:t>
                            </w:r>
                            <w:proofErr w:type="gramStart"/>
                            <w:r w:rsidRPr="00637735">
                              <w:t>fc,f</w:t>
                            </w:r>
                            <w:proofErr w:type="gramEnd"/>
                            <w:r w:rsidRPr="00637735">
                              <w:t>26,e3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5041892" id="Cuadro de texto 46" o:spid="_x0000_s1046" type="#_x0000_t202" style="position:absolute;margin-left:59.7pt;margin-top:178.15pt;width:91.5pt;height:21pt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" fillcolor="white [3201]" strokeweight=".5pt">
                <v:textbox>
                  <w:txbxContent>
                    <w:p w14:paraId="441C3168" w14:textId="6055B490" w:rsidR="00637735" w:rsidRDefault="00637735">
                      <w:r w:rsidRPr="00637735">
                        <w:t>3</w:t>
                      </w:r>
                      <w:proofErr w:type="gramStart"/>
                      <w:r w:rsidRPr="00637735">
                        <w:t>fc,f</w:t>
                      </w:r>
                      <w:proofErr w:type="gramEnd"/>
                      <w:r w:rsidRPr="00637735">
                        <w:t>26,e3d</w:t>
                      </w:r>
                    </w:p>
                  </w:txbxContent>
                </v:textbox>
              </v:shape>
            </w:pict>
          </mc:Fallback>
        </mc:AlternateContent>
      </w:r>
      <w:r w:rsidR="00537D31">
        <w:rPr>
          <w:noProof/>
        </w:rPr>
        <w:drawing>
          <wp:inline distT="0" distB="0" distL="0" distR="0" wp14:anchorId="291DCEA8" wp14:editId="778DD0CE">
            <wp:extent cx="5612130" cy="3114040"/>
            <wp:effectExtent l="0" t="0" r="7620" b="0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1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B8F57" w14:textId="77777777" w:rsidR="00537D31" w:rsidRDefault="000954F5">
      <w:pPr>
        <w:rPr>
          <w:lang w:val="es-419"/>
        </w:rPr>
      </w:pPr>
      <w:r>
        <w:rPr>
          <w:lang w:val="es-419"/>
        </w:rPr>
        <w:t>11)</w:t>
      </w:r>
    </w:p>
    <w:p w14:paraId="6406F563" w14:textId="0449BD06" w:rsidR="00537D31" w:rsidRDefault="00802E7E">
      <w:pPr>
        <w:rPr>
          <w:lang w:val="es-4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BE54EF2" wp14:editId="4C650A09">
                <wp:simplePos x="0" y="0"/>
                <wp:positionH relativeFrom="margin">
                  <wp:posOffset>2472690</wp:posOffset>
                </wp:positionH>
                <wp:positionV relativeFrom="paragraph">
                  <wp:posOffset>1633855</wp:posOffset>
                </wp:positionV>
                <wp:extent cx="657225" cy="247650"/>
                <wp:effectExtent l="0" t="0" r="28575" b="19050"/>
                <wp:wrapNone/>
                <wp:docPr id="54" name="Cuadro de texto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722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9523D3" w14:textId="77777777" w:rsidR="00802E7E" w:rsidRPr="00802E7E" w:rsidRDefault="00802E7E" w:rsidP="00802E7E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unknow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E54EF2" id="Cuadro de texto 54" o:spid="_x0000_s1047" type="#_x0000_t202" style="position:absolute;margin-left:194.7pt;margin-top:128.65pt;width:51.75pt;height:19.5pt;z-index:251714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" fillcolor="white [3201]" strokeweight=".5pt">
                <v:textbox>
                  <w:txbxContent>
                    <w:p w14:paraId="089523D3" w14:textId="77777777" w:rsidR="00802E7E" w:rsidRPr="00802E7E" w:rsidRDefault="00802E7E" w:rsidP="00802E7E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unknown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D269847" wp14:editId="3781C5FC">
                <wp:simplePos x="0" y="0"/>
                <wp:positionH relativeFrom="margin">
                  <wp:align>center</wp:align>
                </wp:positionH>
                <wp:positionV relativeFrom="paragraph">
                  <wp:posOffset>2214880</wp:posOffset>
                </wp:positionV>
                <wp:extent cx="657225" cy="247650"/>
                <wp:effectExtent l="0" t="0" r="28575" b="19050"/>
                <wp:wrapNone/>
                <wp:docPr id="53" name="Cuadro de texto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722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C5A193F" w14:textId="77777777" w:rsidR="00802E7E" w:rsidRPr="00802E7E" w:rsidRDefault="00802E7E" w:rsidP="00802E7E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unknow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269847" id="Cuadro de texto 53" o:spid="_x0000_s1048" type="#_x0000_t202" style="position:absolute;margin-left:0;margin-top:174.4pt;width:51.75pt;height:19.5pt;z-index:2517125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" fillcolor="white [3201]" strokeweight=".5pt">
                <v:textbox>
                  <w:txbxContent>
                    <w:p w14:paraId="3C5A193F" w14:textId="77777777" w:rsidR="00802E7E" w:rsidRPr="00802E7E" w:rsidRDefault="00802E7E" w:rsidP="00802E7E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unknown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5BCDAD7B" wp14:editId="2BC0AE5F">
                <wp:simplePos x="0" y="0"/>
                <wp:positionH relativeFrom="margin">
                  <wp:posOffset>2586990</wp:posOffset>
                </wp:positionH>
                <wp:positionV relativeFrom="paragraph">
                  <wp:posOffset>2786380</wp:posOffset>
                </wp:positionV>
                <wp:extent cx="657225" cy="247650"/>
                <wp:effectExtent l="0" t="0" r="28575" b="19050"/>
                <wp:wrapNone/>
                <wp:docPr id="52" name="Cuadro de texto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722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DEA01C6" w14:textId="1F410E7E" w:rsidR="00802E7E" w:rsidRPr="00802E7E" w:rsidRDefault="00802E7E" w:rsidP="00802E7E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unknow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CDAD7B" id="Cuadro de texto 52" o:spid="_x0000_s1049" type="#_x0000_t202" style="position:absolute;margin-left:203.7pt;margin-top:219.4pt;width:51.75pt;height:19.5pt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" fillcolor="white [3201]" strokeweight=".5pt">
                <v:textbox>
                  <w:txbxContent>
                    <w:p w14:paraId="1DEA01C6" w14:textId="1F410E7E" w:rsidR="00802E7E" w:rsidRPr="00802E7E" w:rsidRDefault="00802E7E" w:rsidP="00802E7E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unknown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AB5EFB1" wp14:editId="71DE287B">
                <wp:simplePos x="0" y="0"/>
                <wp:positionH relativeFrom="column">
                  <wp:posOffset>2510790</wp:posOffset>
                </wp:positionH>
                <wp:positionV relativeFrom="paragraph">
                  <wp:posOffset>2519680</wp:posOffset>
                </wp:positionV>
                <wp:extent cx="409575" cy="247650"/>
                <wp:effectExtent l="0" t="0" r="28575" b="19050"/>
                <wp:wrapNone/>
                <wp:docPr id="51" name="Cuadro de texto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957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4C39C2E" w14:textId="77777777" w:rsidR="00802E7E" w:rsidRPr="00802E7E" w:rsidRDefault="00802E7E" w:rsidP="00802E7E">
                            <w:pPr>
                              <w:rPr>
                                <w:lang w:val="es-ES"/>
                              </w:rPr>
                            </w:pPr>
                            <w:r>
                              <w:rPr>
                                <w:lang w:val="es-ES"/>
                              </w:rP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B5EFB1" id="Cuadro de texto 51" o:spid="_x0000_s1050" type="#_x0000_t202" style="position:absolute;margin-left:197.7pt;margin-top:198.4pt;width:32.25pt;height:19.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" fillcolor="white [3201]" strokeweight=".5pt">
                <v:textbox>
                  <w:txbxContent>
                    <w:p w14:paraId="54C39C2E" w14:textId="77777777" w:rsidR="00802E7E" w:rsidRPr="00802E7E" w:rsidRDefault="00802E7E" w:rsidP="00802E7E">
                      <w:pPr>
                        <w:rPr>
                          <w:lang w:val="es-ES"/>
                        </w:rPr>
                      </w:pPr>
                      <w:r>
                        <w:rPr>
                          <w:lang w:val="es-ES"/>
                        </w:rP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28BEA64" wp14:editId="40EA1981">
                <wp:simplePos x="0" y="0"/>
                <wp:positionH relativeFrom="column">
                  <wp:posOffset>2520316</wp:posOffset>
                </wp:positionH>
                <wp:positionV relativeFrom="paragraph">
                  <wp:posOffset>1919605</wp:posOffset>
                </wp:positionV>
                <wp:extent cx="438150" cy="257175"/>
                <wp:effectExtent l="0" t="0" r="19050" b="28575"/>
                <wp:wrapNone/>
                <wp:docPr id="50" name="Cuadro de texto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8150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63BFBD" w14:textId="40006E7E" w:rsidR="00802E7E" w:rsidRPr="00802E7E" w:rsidRDefault="00802E7E">
                            <w:pPr>
                              <w:rPr>
                                <w:lang w:val="es-ES"/>
                              </w:rPr>
                            </w:pPr>
                            <w:r>
                              <w:rPr>
                                <w:lang w:val="es-ES"/>
                              </w:rP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8BEA64" id="Cuadro de texto 50" o:spid="_x0000_s1051" type="#_x0000_t202" style="position:absolute;margin-left:198.45pt;margin-top:151.15pt;width:34.5pt;height:20.2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" fillcolor="white [3201]" strokeweight=".5pt">
                <v:textbox>
                  <w:txbxContent>
                    <w:p w14:paraId="2563BFBD" w14:textId="40006E7E" w:rsidR="00802E7E" w:rsidRPr="00802E7E" w:rsidRDefault="00802E7E">
                      <w:pPr>
                        <w:rPr>
                          <w:lang w:val="es-ES"/>
                        </w:rPr>
                      </w:pPr>
                      <w:r>
                        <w:rPr>
                          <w:lang w:val="es-ES"/>
                        </w:rP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="00537D31">
        <w:rPr>
          <w:noProof/>
        </w:rPr>
        <w:drawing>
          <wp:inline distT="0" distB="0" distL="0" distR="0" wp14:anchorId="16905D82" wp14:editId="3B6002A4">
            <wp:extent cx="5612130" cy="3178810"/>
            <wp:effectExtent l="0" t="0" r="7620" b="254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7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0CFAC" w14:textId="77777777" w:rsidR="000954F5" w:rsidRDefault="000954F5">
      <w:pPr>
        <w:rPr>
          <w:lang w:val="es-419"/>
        </w:rPr>
      </w:pPr>
    </w:p>
    <w:p w14:paraId="0C2BEB3B" w14:textId="77777777" w:rsidR="000954F5" w:rsidRDefault="000954F5">
      <w:pPr>
        <w:rPr>
          <w:lang w:val="es-419"/>
        </w:rPr>
      </w:pPr>
    </w:p>
    <w:p w14:paraId="0BEBDFB9" w14:textId="77777777" w:rsidR="000954F5" w:rsidRDefault="000954F5">
      <w:pPr>
        <w:rPr>
          <w:lang w:val="es-419"/>
        </w:rPr>
      </w:pPr>
    </w:p>
    <w:p w14:paraId="72F272E7" w14:textId="77777777" w:rsidR="000954F5" w:rsidRDefault="000954F5">
      <w:pPr>
        <w:rPr>
          <w:lang w:val="es-419"/>
        </w:rPr>
      </w:pPr>
    </w:p>
    <w:p w14:paraId="5A2EF8AF" w14:textId="77777777" w:rsidR="00537D31" w:rsidRDefault="000954F5">
      <w:pPr>
        <w:rPr>
          <w:lang w:val="es-419"/>
        </w:rPr>
      </w:pPr>
      <w:r>
        <w:rPr>
          <w:lang w:val="es-419"/>
        </w:rPr>
        <w:t>12)</w:t>
      </w:r>
    </w:p>
    <w:p w14:paraId="570739A6" w14:textId="2ADD8B26" w:rsidR="00537D31" w:rsidRDefault="002B7186">
      <w:pPr>
        <w:rPr>
          <w:lang w:val="es-419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1030028E" wp14:editId="2AE955F1">
                <wp:simplePos x="0" y="0"/>
                <wp:positionH relativeFrom="column">
                  <wp:posOffset>2777490</wp:posOffset>
                </wp:positionH>
                <wp:positionV relativeFrom="paragraph">
                  <wp:posOffset>2995930</wp:posOffset>
                </wp:positionV>
                <wp:extent cx="409575" cy="247650"/>
                <wp:effectExtent l="0" t="0" r="28575" b="19050"/>
                <wp:wrapNone/>
                <wp:docPr id="57" name="Cuadro de texto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957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30BAFCB" w14:textId="77777777" w:rsidR="002B7186" w:rsidRPr="00802E7E" w:rsidRDefault="002B7186" w:rsidP="002B7186">
                            <w:pPr>
                              <w:rPr>
                                <w:lang w:val="es-ES"/>
                              </w:rPr>
                            </w:pPr>
                            <w:r>
                              <w:rPr>
                                <w:lang w:val="es-ES"/>
                              </w:rP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30028E" id="Cuadro de texto 57" o:spid="_x0000_s1052" type="#_x0000_t202" style="position:absolute;margin-left:218.7pt;margin-top:235.9pt;width:32.25pt;height:19.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" fillcolor="white [3201]" strokeweight=".5pt">
                <v:textbox>
                  <w:txbxContent>
                    <w:p w14:paraId="330BAFCB" w14:textId="77777777" w:rsidR="002B7186" w:rsidRPr="00802E7E" w:rsidRDefault="002B7186" w:rsidP="002B7186">
                      <w:pPr>
                        <w:rPr>
                          <w:lang w:val="es-ES"/>
                        </w:rPr>
                      </w:pPr>
                      <w:r>
                        <w:rPr>
                          <w:lang w:val="es-ES"/>
                        </w:rP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4103E85C" wp14:editId="2B0D29DC">
                <wp:simplePos x="0" y="0"/>
                <wp:positionH relativeFrom="column">
                  <wp:posOffset>2748915</wp:posOffset>
                </wp:positionH>
                <wp:positionV relativeFrom="paragraph">
                  <wp:posOffset>2395855</wp:posOffset>
                </wp:positionV>
                <wp:extent cx="409575" cy="247650"/>
                <wp:effectExtent l="0" t="0" r="28575" b="19050"/>
                <wp:wrapNone/>
                <wp:docPr id="56" name="Cuadro de texto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957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89256C5" w14:textId="77777777" w:rsidR="002B7186" w:rsidRPr="00802E7E" w:rsidRDefault="002B7186" w:rsidP="002B7186">
                            <w:pPr>
                              <w:rPr>
                                <w:lang w:val="es-ES"/>
                              </w:rPr>
                            </w:pPr>
                            <w:r>
                              <w:rPr>
                                <w:lang w:val="es-ES"/>
                              </w:rP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03E85C" id="Cuadro de texto 56" o:spid="_x0000_s1053" type="#_x0000_t202" style="position:absolute;margin-left:216.45pt;margin-top:188.65pt;width:32.25pt;height:19.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" fillcolor="white [3201]" strokeweight=".5pt">
                <v:textbox>
                  <w:txbxContent>
                    <w:p w14:paraId="489256C5" w14:textId="77777777" w:rsidR="002B7186" w:rsidRPr="00802E7E" w:rsidRDefault="002B7186" w:rsidP="002B7186">
                      <w:pPr>
                        <w:rPr>
                          <w:lang w:val="es-ES"/>
                        </w:rPr>
                      </w:pPr>
                      <w:r>
                        <w:rPr>
                          <w:lang w:val="es-ES"/>
                        </w:rP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35548516" wp14:editId="6DA48EAD">
                <wp:simplePos x="0" y="0"/>
                <wp:positionH relativeFrom="column">
                  <wp:posOffset>2825115</wp:posOffset>
                </wp:positionH>
                <wp:positionV relativeFrom="paragraph">
                  <wp:posOffset>1671955</wp:posOffset>
                </wp:positionV>
                <wp:extent cx="409575" cy="247650"/>
                <wp:effectExtent l="0" t="0" r="28575" b="19050"/>
                <wp:wrapNone/>
                <wp:docPr id="55" name="Cuadro de texto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957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050AFA" w14:textId="3F705E67" w:rsidR="002B7186" w:rsidRPr="00802E7E" w:rsidRDefault="002B7186" w:rsidP="002B7186">
                            <w:pPr>
                              <w:rPr>
                                <w:lang w:val="es-ES"/>
                              </w:rPr>
                            </w:pPr>
                            <w:r>
                              <w:rPr>
                                <w:lang w:val="es-ES"/>
                              </w:rP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548516" id="Cuadro de texto 55" o:spid="_x0000_s1054" type="#_x0000_t202" style="position:absolute;margin-left:222.45pt;margin-top:131.65pt;width:32.25pt;height:19.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" fillcolor="white [3201]" strokeweight=".5pt">
                <v:textbox>
                  <w:txbxContent>
                    <w:p w14:paraId="79050AFA" w14:textId="3F705E67" w:rsidR="002B7186" w:rsidRPr="00802E7E" w:rsidRDefault="002B7186" w:rsidP="002B7186">
                      <w:pPr>
                        <w:rPr>
                          <w:lang w:val="es-ES"/>
                        </w:rPr>
                      </w:pPr>
                      <w:r>
                        <w:rPr>
                          <w:lang w:val="es-ES"/>
                        </w:rP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 w:rsidR="00537D31">
        <w:rPr>
          <w:noProof/>
        </w:rPr>
        <w:drawing>
          <wp:inline distT="0" distB="0" distL="0" distR="0" wp14:anchorId="6D52332E" wp14:editId="0582513E">
            <wp:extent cx="5612130" cy="3361641"/>
            <wp:effectExtent l="0" t="0" r="7620" b="0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6460"/>
                    <a:stretch/>
                  </pic:blipFill>
                  <pic:spPr bwMode="auto">
                    <a:xfrm>
                      <a:off x="0" y="0"/>
                      <a:ext cx="5612130" cy="33616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B7A9B" w14:textId="41B582F4" w:rsidR="00537D31" w:rsidRDefault="00086C0F">
      <w:pPr>
        <w:rPr>
          <w:lang w:val="es-419"/>
        </w:rPr>
      </w:pP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6B6DA527" wp14:editId="4429CB37">
                <wp:simplePos x="0" y="0"/>
                <wp:positionH relativeFrom="column">
                  <wp:posOffset>3834765</wp:posOffset>
                </wp:positionH>
                <wp:positionV relativeFrom="paragraph">
                  <wp:posOffset>1529715</wp:posOffset>
                </wp:positionV>
                <wp:extent cx="133350" cy="161925"/>
                <wp:effectExtent l="0" t="0" r="19050" b="9525"/>
                <wp:wrapNone/>
                <wp:docPr id="62" name="Signo de multiplicación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61925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077B54" id="Signo de multiplicación 62" o:spid="_x0000_s1026" style="position:absolute;margin-left:301.95pt;margin-top:120.45pt;width:10.5pt;height:12.7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333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" path="m19922,48859l44133,28921,66675,56294,89217,28921r24211,19938l86990,80963r26438,32103l89217,133004,66675,105631,44133,133004,19922,113066,46360,80963,19922,48859xe" fillcolor="red" strokecolor="red" strokeweight="1pt">
                <v:stroke joinstyle="miter"/>
                <v:path arrowok="t" o:connecttype="custom" o:connectlocs="19922,48859;44133,28921;66675,56294;89217,28921;113428,48859;86990,80963;113428,113066;89217,133004;66675,105631;44133,133004;19922,113066;46360,80963;19922,48859" o:connectangles="0,0,0,0,0,0,0,0,0,0,0,0,0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756D5812" wp14:editId="5839EFE8">
                <wp:simplePos x="0" y="0"/>
                <wp:positionH relativeFrom="column">
                  <wp:posOffset>3568065</wp:posOffset>
                </wp:positionH>
                <wp:positionV relativeFrom="paragraph">
                  <wp:posOffset>2196465</wp:posOffset>
                </wp:positionV>
                <wp:extent cx="133350" cy="161925"/>
                <wp:effectExtent l="0" t="0" r="19050" b="9525"/>
                <wp:wrapNone/>
                <wp:docPr id="61" name="Signo de multiplicación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61925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B99BE5" id="Signo de multiplicación 61" o:spid="_x0000_s1026" style="position:absolute;margin-left:280.95pt;margin-top:172.95pt;width:10.5pt;height:12.75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333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" path="m19922,48859l44133,28921,66675,56294,89217,28921r24211,19938l86990,80963r26438,32103l89217,133004,66675,105631,44133,133004,19922,113066,46360,80963,19922,48859xe" fillcolor="red" strokecolor="red" strokeweight="1pt">
                <v:stroke joinstyle="miter"/>
                <v:path arrowok="t" o:connecttype="custom" o:connectlocs="19922,48859;44133,28921;66675,56294;89217,28921;113428,48859;86990,80963;113428,113066;89217,133004;66675,105631;44133,133004;19922,113066;46360,80963;19922,48859" o:connectangles="0,0,0,0,0,0,0,0,0,0,0,0,0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44F81D24" wp14:editId="39385656">
                <wp:simplePos x="0" y="0"/>
                <wp:positionH relativeFrom="column">
                  <wp:posOffset>2577465</wp:posOffset>
                </wp:positionH>
                <wp:positionV relativeFrom="paragraph">
                  <wp:posOffset>1720215</wp:posOffset>
                </wp:positionV>
                <wp:extent cx="133350" cy="161925"/>
                <wp:effectExtent l="0" t="0" r="19050" b="9525"/>
                <wp:wrapNone/>
                <wp:docPr id="60" name="Signo de multiplicación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61925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391793" id="Signo de multiplicación 60" o:spid="_x0000_s1026" style="position:absolute;margin-left:202.95pt;margin-top:135.45pt;width:10.5pt;height:12.75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333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" path="m19922,48859l44133,28921,66675,56294,89217,28921r24211,19938l86990,80963r26438,32103l89217,133004,66675,105631,44133,133004,19922,113066,46360,80963,19922,48859xe" fillcolor="red" strokecolor="red" strokeweight="1pt">
                <v:stroke joinstyle="miter"/>
                <v:path arrowok="t" o:connecttype="custom" o:connectlocs="19922,48859;44133,28921;66675,56294;89217,28921;113428,48859;86990,80963;113428,113066;89217,133004;66675,105631;44133,133004;19922,113066;46360,80963;19922,48859" o:connectangles="0,0,0,0,0,0,0,0,0,0,0,0,0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04185FE" wp14:editId="1926C1A0">
                <wp:simplePos x="0" y="0"/>
                <wp:positionH relativeFrom="column">
                  <wp:posOffset>2015490</wp:posOffset>
                </wp:positionH>
                <wp:positionV relativeFrom="paragraph">
                  <wp:posOffset>2139315</wp:posOffset>
                </wp:positionV>
                <wp:extent cx="133350" cy="161925"/>
                <wp:effectExtent l="0" t="0" r="19050" b="9525"/>
                <wp:wrapNone/>
                <wp:docPr id="59" name="Signo de multiplicación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61925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A97D6E" id="Signo de multiplicación 59" o:spid="_x0000_s1026" style="position:absolute;margin-left:158.7pt;margin-top:168.45pt;width:10.5pt;height:12.7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333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" path="m19922,48859l44133,28921,66675,56294,89217,28921r24211,19938l86990,80963r26438,32103l89217,133004,66675,105631,44133,133004,19922,113066,46360,80963,19922,48859xe" fillcolor="red" strokecolor="red" strokeweight="1pt">
                <v:stroke joinstyle="miter"/>
                <v:path arrowok="t" o:connecttype="custom" o:connectlocs="19922,48859;44133,28921;66675,56294;89217,28921;113428,48859;86990,80963;113428,113066;89217,133004;66675,105631;44133,133004;19922,113066;46360,80963;19922,48859" o:connectangles="0,0,0,0,0,0,0,0,0,0,0,0,0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13609F53" wp14:editId="24EE1F74">
                <wp:simplePos x="0" y="0"/>
                <wp:positionH relativeFrom="column">
                  <wp:posOffset>796290</wp:posOffset>
                </wp:positionH>
                <wp:positionV relativeFrom="paragraph">
                  <wp:posOffset>2101215</wp:posOffset>
                </wp:positionV>
                <wp:extent cx="133350" cy="161925"/>
                <wp:effectExtent l="0" t="0" r="19050" b="9525"/>
                <wp:wrapNone/>
                <wp:docPr id="58" name="Signo de multiplicación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61925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3ED13F" id="Signo de multiplicación 58" o:spid="_x0000_s1026" style="position:absolute;margin-left:62.7pt;margin-top:165.45pt;width:10.5pt;height:12.7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333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" path="m19922,48859l44133,28921,66675,56294,89217,28921r24211,19938l86990,80963r26438,32103l89217,133004,66675,105631,44133,133004,19922,113066,46360,80963,19922,48859xe" fillcolor="red" strokecolor="red" strokeweight="1pt">
                <v:stroke joinstyle="miter"/>
                <v:path arrowok="t" o:connecttype="custom" o:connectlocs="19922,48859;44133,28921;66675,56294;89217,28921;113428,48859;86990,80963;113428,113066;89217,133004;66675,105631;44133,133004;19922,113066;46360,80963;19922,48859" o:connectangles="0,0,0,0,0,0,0,0,0,0,0,0,0"/>
              </v:shape>
            </w:pict>
          </mc:Fallback>
        </mc:AlternateContent>
      </w:r>
      <w:r w:rsidR="000954F5">
        <w:rPr>
          <w:lang w:val="es-419"/>
        </w:rPr>
        <w:t>13)</w:t>
      </w:r>
      <w:r w:rsidR="00537D31">
        <w:rPr>
          <w:noProof/>
        </w:rPr>
        <w:drawing>
          <wp:inline distT="0" distB="0" distL="0" distR="0" wp14:anchorId="73736FCB" wp14:editId="2E94A865">
            <wp:extent cx="5612130" cy="3603039"/>
            <wp:effectExtent l="0" t="0" r="7620" b="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14944"/>
                    <a:stretch/>
                  </pic:blipFill>
                  <pic:spPr bwMode="auto">
                    <a:xfrm>
                      <a:off x="0" y="0"/>
                      <a:ext cx="5612130" cy="36030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DB7C54" w14:textId="77777777" w:rsidR="00B26C51" w:rsidRDefault="000954F5">
      <w:pPr>
        <w:rPr>
          <w:lang w:val="es-419"/>
        </w:rPr>
      </w:pPr>
      <w:r>
        <w:rPr>
          <w:lang w:val="es-419"/>
        </w:rPr>
        <w:t>14)</w:t>
      </w:r>
    </w:p>
    <w:p w14:paraId="563D6B32" w14:textId="0D34B605" w:rsidR="00B26C51" w:rsidRDefault="00A57D89">
      <w:pPr>
        <w:rPr>
          <w:lang w:val="es-419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3A379E8E" wp14:editId="26B425D0">
                <wp:simplePos x="0" y="0"/>
                <wp:positionH relativeFrom="margin">
                  <wp:posOffset>2948940</wp:posOffset>
                </wp:positionH>
                <wp:positionV relativeFrom="paragraph">
                  <wp:posOffset>1538605</wp:posOffset>
                </wp:positionV>
                <wp:extent cx="628650" cy="257175"/>
                <wp:effectExtent l="0" t="0" r="19050" b="28575"/>
                <wp:wrapNone/>
                <wp:docPr id="65" name="Cuadro de texto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D24175B" w14:textId="15F82744" w:rsidR="00A57D89" w:rsidRPr="00A57D89" w:rsidRDefault="00A57D89" w:rsidP="00A57D89">
                            <w:pPr>
                              <w:rPr>
                                <w:lang w:val="es-ES"/>
                              </w:rPr>
                            </w:pPr>
                            <w:r>
                              <w:rPr>
                                <w:lang w:val="es-ES"/>
                              </w:rPr>
                              <w:t>mer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379E8E" id="Cuadro de texto 65" o:spid="_x0000_s1055" type="#_x0000_t202" style="position:absolute;margin-left:232.2pt;margin-top:121.15pt;width:49.5pt;height:20.25pt;z-index:251732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" fillcolor="white [3201]" strokeweight=".5pt">
                <v:textbox>
                  <w:txbxContent>
                    <w:p w14:paraId="1D24175B" w14:textId="15F82744" w:rsidR="00A57D89" w:rsidRPr="00A57D89" w:rsidRDefault="00A57D89" w:rsidP="00A57D89">
                      <w:pPr>
                        <w:rPr>
                          <w:lang w:val="es-ES"/>
                        </w:rPr>
                      </w:pPr>
                      <w:r>
                        <w:rPr>
                          <w:lang w:val="es-ES"/>
                        </w:rPr>
                        <w:t>merg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58EB19C4" wp14:editId="3F829FFE">
                <wp:simplePos x="0" y="0"/>
                <wp:positionH relativeFrom="margin">
                  <wp:align>center</wp:align>
                </wp:positionH>
                <wp:positionV relativeFrom="paragraph">
                  <wp:posOffset>1871980</wp:posOffset>
                </wp:positionV>
                <wp:extent cx="628650" cy="257175"/>
                <wp:effectExtent l="0" t="0" r="19050" b="28575"/>
                <wp:wrapNone/>
                <wp:docPr id="63" name="Cuadro de texto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9F2A63" w14:textId="2EAEBA17" w:rsidR="00A57D89" w:rsidRPr="00A57D89" w:rsidRDefault="00A57D89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branch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EB19C4" id="Cuadro de texto 63" o:spid="_x0000_s1056" type="#_x0000_t202" style="position:absolute;margin-left:0;margin-top:147.4pt;width:49.5pt;height:20.25pt;z-index:2517309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" fillcolor="white [3201]" strokeweight=".5pt">
                <v:textbox>
                  <w:txbxContent>
                    <w:p w14:paraId="1B9F2A63" w14:textId="2EAEBA17" w:rsidR="00A57D89" w:rsidRPr="00A57D89" w:rsidRDefault="00A57D89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branch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B26C51">
        <w:rPr>
          <w:noProof/>
        </w:rPr>
        <w:drawing>
          <wp:inline distT="0" distB="0" distL="0" distR="0" wp14:anchorId="180D0907" wp14:editId="47201F52">
            <wp:extent cx="5612130" cy="2762885"/>
            <wp:effectExtent l="0" t="0" r="7620" b="0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6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63E59" w14:textId="40CE73E6" w:rsidR="004A082C" w:rsidRDefault="006F136E">
      <w:pPr>
        <w:rPr>
          <w:lang w:val="es-419"/>
        </w:rPr>
      </w:pP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B411506" wp14:editId="05F917C7">
                <wp:simplePos x="0" y="0"/>
                <wp:positionH relativeFrom="column">
                  <wp:posOffset>1018864</wp:posOffset>
                </wp:positionH>
                <wp:positionV relativeFrom="paragraph">
                  <wp:posOffset>1625522</wp:posOffset>
                </wp:positionV>
                <wp:extent cx="134635" cy="145855"/>
                <wp:effectExtent l="0" t="0" r="17780" b="6985"/>
                <wp:wrapNone/>
                <wp:docPr id="66" name="Signo de multiplicación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635" cy="145855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ADD296" id="Signo de multiplicación 66" o:spid="_x0000_s1026" style="position:absolute;margin-left:80.25pt;margin-top:128pt;width:10.6pt;height:11.5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34635,1458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" path="m20702,45770l43970,24291,67318,49584,90665,24291r23268,21479l88865,72928r25068,27157l90665,121564,67318,96271,43970,121564,20702,100085,45770,72928,20702,45770xe" fillcolor="red" strokecolor="red" strokeweight="1pt">
                <v:stroke joinstyle="miter"/>
                <v:path arrowok="t" o:connecttype="custom" o:connectlocs="20702,45770;43970,24291;67318,49584;90665,24291;113933,45770;88865,72928;113933,100085;90665,121564;67318,96271;43970,121564;20702,100085;45770,72928;20702,45770" o:connectangles="0,0,0,0,0,0,0,0,0,0,0,0,0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50084BDE" wp14:editId="6D63CAFE">
                <wp:simplePos x="0" y="0"/>
                <wp:positionH relativeFrom="column">
                  <wp:posOffset>1730383</wp:posOffset>
                </wp:positionH>
                <wp:positionV relativeFrom="paragraph">
                  <wp:posOffset>1231951</wp:posOffset>
                </wp:positionV>
                <wp:extent cx="134635" cy="145855"/>
                <wp:effectExtent l="0" t="0" r="17780" b="6985"/>
                <wp:wrapNone/>
                <wp:docPr id="64" name="Signo de multiplicación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635" cy="145855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1AD725" id="Signo de multiplicación 64" o:spid="_x0000_s1026" style="position:absolute;margin-left:136.25pt;margin-top:97pt;width:10.6pt;height:11.5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34635,1458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" path="m20702,45770l43970,24291,67318,49584,90665,24291r23268,21479l88865,72928r25068,27157l90665,121564,67318,96271,43970,121564,20702,100085,45770,72928,20702,45770xe" fillcolor="red" strokecolor="red" strokeweight="1pt">
                <v:stroke joinstyle="miter"/>
                <v:path arrowok="t" o:connecttype="custom" o:connectlocs="20702,45770;43970,24291;67318,49584;90665,24291;113933,45770;88865,72928;113933,100085;90665,121564;67318,96271;43970,121564;20702,100085;45770,72928;20702,45770" o:connectangles="0,0,0,0,0,0,0,0,0,0,0,0,0"/>
              </v:shape>
            </w:pict>
          </mc:Fallback>
        </mc:AlternateContent>
      </w:r>
      <w:r w:rsidR="000954F5">
        <w:rPr>
          <w:lang w:val="es-419"/>
        </w:rPr>
        <w:t>15)</w:t>
      </w:r>
      <w:r w:rsidR="004A082C">
        <w:rPr>
          <w:noProof/>
        </w:rPr>
        <w:drawing>
          <wp:inline distT="0" distB="0" distL="0" distR="0" wp14:anchorId="365E5519" wp14:editId="5BF35E6C">
            <wp:extent cx="5612130" cy="3532114"/>
            <wp:effectExtent l="0" t="0" r="7620" b="0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13989"/>
                    <a:stretch/>
                  </pic:blipFill>
                  <pic:spPr bwMode="auto">
                    <a:xfrm>
                      <a:off x="0" y="0"/>
                      <a:ext cx="5612130" cy="35321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D2A65C" w14:textId="73817414" w:rsidR="0003743C" w:rsidRDefault="00097403">
      <w:pPr>
        <w:rPr>
          <w:lang w:val="es-419"/>
        </w:rPr>
      </w:pPr>
      <w:r>
        <w:rPr>
          <w:noProof/>
          <w:lang w:val="es-419"/>
        </w:rPr>
        <w:lastRenderedPageBreak/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484F0EF0" wp14:editId="32B56004">
                <wp:simplePos x="0" y="0"/>
                <wp:positionH relativeFrom="column">
                  <wp:posOffset>2728809</wp:posOffset>
                </wp:positionH>
                <wp:positionV relativeFrom="paragraph">
                  <wp:posOffset>2565081</wp:posOffset>
                </wp:positionV>
                <wp:extent cx="600251" cy="252442"/>
                <wp:effectExtent l="0" t="0" r="28575" b="14605"/>
                <wp:wrapNone/>
                <wp:docPr id="71" name="Cuadro de texto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251" cy="25244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F96217" w14:textId="67DF1A8C" w:rsidR="00097403" w:rsidRPr="00097403" w:rsidRDefault="00097403" w:rsidP="00097403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pul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4F0EF0" id="Cuadro de texto 71" o:spid="_x0000_s1057" type="#_x0000_t202" style="position:absolute;margin-left:214.85pt;margin-top:201.95pt;width:47.25pt;height:19.9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" fillcolor="white [3201]" strokeweight=".5pt">
                <v:textbox>
                  <w:txbxContent>
                    <w:p w14:paraId="43F96217" w14:textId="67DF1A8C" w:rsidR="00097403" w:rsidRPr="00097403" w:rsidRDefault="00097403" w:rsidP="00097403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pull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33AA213" wp14:editId="6E977892">
                <wp:simplePos x="0" y="0"/>
                <wp:positionH relativeFrom="column">
                  <wp:posOffset>2717589</wp:posOffset>
                </wp:positionH>
                <wp:positionV relativeFrom="paragraph">
                  <wp:posOffset>2179550</wp:posOffset>
                </wp:positionV>
                <wp:extent cx="600251" cy="252442"/>
                <wp:effectExtent l="0" t="0" r="28575" b="14605"/>
                <wp:wrapNone/>
                <wp:docPr id="69" name="Cuadro de texto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251" cy="25244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396642" w14:textId="11CA5CC3" w:rsidR="00097403" w:rsidRPr="00097403" w:rsidRDefault="00097403" w:rsidP="00097403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push</w:t>
                            </w:r>
                            <w:proofErr w:type="spellEnd"/>
                            <w:r w:rsidRPr="00097403">
                              <w:rPr>
                                <w:noProof/>
                                <w:lang w:val="es-ES"/>
                              </w:rPr>
                              <w:drawing>
                                <wp:inline distT="0" distB="0" distL="0" distR="0" wp14:anchorId="0057FAAD" wp14:editId="6B0AA0DE">
                                  <wp:extent cx="360045" cy="154305"/>
                                  <wp:effectExtent l="0" t="0" r="1905" b="0"/>
                                  <wp:docPr id="70" name="Imagen 7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60045" cy="1543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3AA213" id="Cuadro de texto 69" o:spid="_x0000_s1058" type="#_x0000_t202" style="position:absolute;margin-left:214pt;margin-top:171.6pt;width:47.25pt;height:19.9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" fillcolor="white [3201]" strokeweight=".5pt">
                <v:textbox>
                  <w:txbxContent>
                    <w:p w14:paraId="58396642" w14:textId="11CA5CC3" w:rsidR="00097403" w:rsidRPr="00097403" w:rsidRDefault="00097403" w:rsidP="00097403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push</w:t>
                      </w:r>
                      <w:proofErr w:type="spellEnd"/>
                      <w:r w:rsidRPr="00097403">
                        <w:rPr>
                          <w:noProof/>
                          <w:lang w:val="es-ES"/>
                        </w:rPr>
                        <w:drawing>
                          <wp:inline distT="0" distB="0" distL="0" distR="0" wp14:anchorId="0057FAAD" wp14:editId="6B0AA0DE">
                            <wp:extent cx="360045" cy="154305"/>
                            <wp:effectExtent l="0" t="0" r="1905" b="0"/>
                            <wp:docPr id="70" name="Imagen 7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60045" cy="1543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49377EAF" wp14:editId="5F0EDCCC">
                <wp:simplePos x="0" y="0"/>
                <wp:positionH relativeFrom="column">
                  <wp:posOffset>877691</wp:posOffset>
                </wp:positionH>
                <wp:positionV relativeFrom="paragraph">
                  <wp:posOffset>2022919</wp:posOffset>
                </wp:positionV>
                <wp:extent cx="656348" cy="252442"/>
                <wp:effectExtent l="0" t="0" r="10795" b="14605"/>
                <wp:wrapNone/>
                <wp:docPr id="68" name="Cuadro de texto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6348" cy="25244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1F75521" w14:textId="7368B15D" w:rsidR="00097403" w:rsidRPr="00097403" w:rsidRDefault="00097403" w:rsidP="00097403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remot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9377EAF" id="Cuadro de texto 68" o:spid="_x0000_s1059" type="#_x0000_t202" style="position:absolute;margin-left:69.1pt;margin-top:159.3pt;width:51.7pt;height:19.9pt;z-index:2517391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" fillcolor="white [3201]" strokeweight=".5pt">
                <v:textbox>
                  <w:txbxContent>
                    <w:p w14:paraId="21F75521" w14:textId="7368B15D" w:rsidR="00097403" w:rsidRPr="00097403" w:rsidRDefault="00097403" w:rsidP="00097403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remote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6D7B639C" wp14:editId="2FD6B2D8">
                <wp:simplePos x="0" y="0"/>
                <wp:positionH relativeFrom="column">
                  <wp:posOffset>2022093</wp:posOffset>
                </wp:positionH>
                <wp:positionV relativeFrom="paragraph">
                  <wp:posOffset>799979</wp:posOffset>
                </wp:positionV>
                <wp:extent cx="600251" cy="252442"/>
                <wp:effectExtent l="0" t="0" r="28575" b="14605"/>
                <wp:wrapNone/>
                <wp:docPr id="67" name="Cuadro de texto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251" cy="25244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27EA66D" w14:textId="4511DD29" w:rsidR="00097403" w:rsidRPr="00097403" w:rsidRDefault="00097403">
                            <w:pPr>
                              <w:rPr>
                                <w:lang w:val="es-ES"/>
                              </w:rPr>
                            </w:pPr>
                            <w:r>
                              <w:rPr>
                                <w:lang w:val="es-ES"/>
                              </w:rPr>
                              <w:t>GitHu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7B639C" id="Cuadro de texto 67" o:spid="_x0000_s1060" type="#_x0000_t202" style="position:absolute;margin-left:159.2pt;margin-top:63pt;width:47.25pt;height:19.9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" fillcolor="white [3201]" strokeweight=".5pt">
                <v:textbox>
                  <w:txbxContent>
                    <w:p w14:paraId="327EA66D" w14:textId="4511DD29" w:rsidR="00097403" w:rsidRPr="00097403" w:rsidRDefault="00097403">
                      <w:pPr>
                        <w:rPr>
                          <w:lang w:val="es-ES"/>
                        </w:rPr>
                      </w:pPr>
                      <w:r>
                        <w:rPr>
                          <w:lang w:val="es-ES"/>
                        </w:rPr>
                        <w:t>GitHub</w:t>
                      </w:r>
                    </w:p>
                  </w:txbxContent>
                </v:textbox>
              </v:shape>
            </w:pict>
          </mc:Fallback>
        </mc:AlternateContent>
      </w:r>
      <w:r w:rsidR="000954F5">
        <w:rPr>
          <w:lang w:val="es-419"/>
        </w:rPr>
        <w:t>16)</w:t>
      </w:r>
      <w:r w:rsidR="0003743C">
        <w:rPr>
          <w:noProof/>
        </w:rPr>
        <w:drawing>
          <wp:inline distT="0" distB="0" distL="0" distR="0" wp14:anchorId="227A33DF" wp14:editId="4524B54C">
            <wp:extent cx="5612130" cy="3105053"/>
            <wp:effectExtent l="0" t="0" r="7620" b="635"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17065"/>
                    <a:stretch/>
                  </pic:blipFill>
                  <pic:spPr bwMode="auto">
                    <a:xfrm>
                      <a:off x="0" y="0"/>
                      <a:ext cx="5612130" cy="31050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4502F1" w14:textId="29B7C9FA" w:rsidR="0003743C" w:rsidRDefault="003E03DF">
      <w:pPr>
        <w:rPr>
          <w:lang w:val="es-419"/>
        </w:rPr>
      </w:pP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0ACC5464" wp14:editId="14AA4394">
                <wp:simplePos x="0" y="0"/>
                <wp:positionH relativeFrom="margin">
                  <wp:posOffset>75460</wp:posOffset>
                </wp:positionH>
                <wp:positionV relativeFrom="paragraph">
                  <wp:posOffset>3016994</wp:posOffset>
                </wp:positionV>
                <wp:extent cx="521713" cy="258051"/>
                <wp:effectExtent l="0" t="0" r="12065" b="27940"/>
                <wp:wrapNone/>
                <wp:docPr id="75" name="Cuadro de texto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713" cy="25805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30A1B07" w14:textId="6B3F6D5C" w:rsidR="003E03DF" w:rsidRPr="003E03DF" w:rsidRDefault="003E03DF" w:rsidP="003E03DF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fork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CC5464" id="Cuadro de texto 75" o:spid="_x0000_s1061" type="#_x0000_t202" style="position:absolute;margin-left:5.95pt;margin-top:237.55pt;width:41.1pt;height:20.3pt;z-index:251750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" fillcolor="white [3201]" strokeweight=".5pt">
                <v:textbox>
                  <w:txbxContent>
                    <w:p w14:paraId="330A1B07" w14:textId="6B3F6D5C" w:rsidR="003E03DF" w:rsidRPr="003E03DF" w:rsidRDefault="003E03DF" w:rsidP="003E03DF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fork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45E87E65" wp14:editId="3F657A1A">
                <wp:simplePos x="0" y="0"/>
                <wp:positionH relativeFrom="margin">
                  <wp:posOffset>2652714</wp:posOffset>
                </wp:positionH>
                <wp:positionV relativeFrom="paragraph">
                  <wp:posOffset>2989058</wp:posOffset>
                </wp:positionV>
                <wp:extent cx="521713" cy="258051"/>
                <wp:effectExtent l="0" t="0" r="12065" b="27940"/>
                <wp:wrapNone/>
                <wp:docPr id="74" name="Cuadro de texto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713" cy="25805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2F39BEC" w14:textId="77777777" w:rsidR="003E03DF" w:rsidRPr="003E03DF" w:rsidRDefault="003E03DF" w:rsidP="003E03DF">
                            <w:pPr>
                              <w:rPr>
                                <w:lang w:val="es-ES"/>
                              </w:rPr>
                            </w:pPr>
                            <w:r>
                              <w:rPr>
                                <w:lang w:val="es-ES"/>
                              </w:rPr>
                              <w:t>clo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E87E65" id="Cuadro de texto 74" o:spid="_x0000_s1062" type="#_x0000_t202" style="position:absolute;margin-left:208.9pt;margin-top:235.35pt;width:41.1pt;height:20.3pt;z-index:251748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" fillcolor="white [3201]" strokeweight=".5pt">
                <v:textbox>
                  <w:txbxContent>
                    <w:p w14:paraId="52F39BEC" w14:textId="77777777" w:rsidR="003E03DF" w:rsidRPr="003E03DF" w:rsidRDefault="003E03DF" w:rsidP="003E03DF">
                      <w:pPr>
                        <w:rPr>
                          <w:lang w:val="es-ES"/>
                        </w:rPr>
                      </w:pPr>
                      <w:r>
                        <w:rPr>
                          <w:lang w:val="es-ES"/>
                        </w:rPr>
                        <w:t>clon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1C488B4D" wp14:editId="58201067">
                <wp:simplePos x="0" y="0"/>
                <wp:positionH relativeFrom="margin">
                  <wp:posOffset>2644783</wp:posOffset>
                </wp:positionH>
                <wp:positionV relativeFrom="paragraph">
                  <wp:posOffset>1861158</wp:posOffset>
                </wp:positionV>
                <wp:extent cx="521713" cy="258051"/>
                <wp:effectExtent l="0" t="0" r="12065" b="27940"/>
                <wp:wrapNone/>
                <wp:docPr id="73" name="Cuadro de texto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713" cy="25805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04204B" w14:textId="740E7283" w:rsidR="003E03DF" w:rsidRPr="003E03DF" w:rsidRDefault="003E03DF" w:rsidP="003E03DF">
                            <w:pPr>
                              <w:rPr>
                                <w:lang w:val="es-ES"/>
                              </w:rPr>
                            </w:pPr>
                            <w:r>
                              <w:rPr>
                                <w:lang w:val="es-ES"/>
                              </w:rPr>
                              <w:t>clo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488B4D" id="Cuadro de texto 73" o:spid="_x0000_s1063" type="#_x0000_t202" style="position:absolute;margin-left:208.25pt;margin-top:146.55pt;width:41.1pt;height:20.3pt;z-index:251746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" fillcolor="white [3201]" strokeweight=".5pt">
                <v:textbox>
                  <w:txbxContent>
                    <w:p w14:paraId="4B04204B" w14:textId="740E7283" w:rsidR="003E03DF" w:rsidRPr="003E03DF" w:rsidRDefault="003E03DF" w:rsidP="003E03DF">
                      <w:pPr>
                        <w:rPr>
                          <w:lang w:val="es-ES"/>
                        </w:rPr>
                      </w:pPr>
                      <w:r>
                        <w:rPr>
                          <w:lang w:val="es-ES"/>
                        </w:rPr>
                        <w:t>clon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545C34BF" wp14:editId="74D32184">
                <wp:simplePos x="0" y="0"/>
                <wp:positionH relativeFrom="margin">
                  <wp:align>left</wp:align>
                </wp:positionH>
                <wp:positionV relativeFrom="paragraph">
                  <wp:posOffset>1860550</wp:posOffset>
                </wp:positionV>
                <wp:extent cx="605860" cy="258051"/>
                <wp:effectExtent l="0" t="0" r="22860" b="27940"/>
                <wp:wrapNone/>
                <wp:docPr id="72" name="Cuadro de texto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5860" cy="25805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A5728B1" w14:textId="7C110D5D" w:rsidR="003E03DF" w:rsidRPr="003E03DF" w:rsidRDefault="003E03DF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branch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5C34BF" id="Cuadro de texto 72" o:spid="_x0000_s1064" type="#_x0000_t202" style="position:absolute;margin-left:0;margin-top:146.5pt;width:47.7pt;height:20.3pt;z-index:2517442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" fillcolor="white [3201]" strokeweight=".5pt">
                <v:textbox>
                  <w:txbxContent>
                    <w:p w14:paraId="7A5728B1" w14:textId="7C110D5D" w:rsidR="003E03DF" w:rsidRPr="003E03DF" w:rsidRDefault="003E03DF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branch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0954F5">
        <w:rPr>
          <w:lang w:val="es-419"/>
        </w:rPr>
        <w:t>17)</w:t>
      </w:r>
      <w:r w:rsidR="0003743C">
        <w:rPr>
          <w:noProof/>
        </w:rPr>
        <w:drawing>
          <wp:inline distT="0" distB="0" distL="0" distR="0" wp14:anchorId="2C4C02CC" wp14:editId="0A2D3E98">
            <wp:extent cx="5612130" cy="4137025"/>
            <wp:effectExtent l="0" t="0" r="7620" b="0"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13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ECA7E" w14:textId="0CD1C9C4" w:rsidR="0003743C" w:rsidRDefault="00984ACE">
      <w:pPr>
        <w:rPr>
          <w:lang w:val="es-419"/>
        </w:rPr>
      </w:pPr>
      <w:r>
        <w:rPr>
          <w:noProof/>
          <w:lang w:val="es-419"/>
        </w:rPr>
        <w:lastRenderedPageBreak/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67361282" wp14:editId="31E2D3F5">
                <wp:simplePos x="0" y="0"/>
                <wp:positionH relativeFrom="column">
                  <wp:posOffset>4698451</wp:posOffset>
                </wp:positionH>
                <wp:positionV relativeFrom="paragraph">
                  <wp:posOffset>2954784</wp:posOffset>
                </wp:positionV>
                <wp:extent cx="168295" cy="173904"/>
                <wp:effectExtent l="0" t="0" r="3175" b="0"/>
                <wp:wrapNone/>
                <wp:docPr id="80" name="Signo de multiplicación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295" cy="173904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71228D" id="Signo de multiplicación 80" o:spid="_x0000_s1026" style="position:absolute;margin-left:369.95pt;margin-top:232.65pt;width:13.25pt;height:13.7pt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8295,1739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" path="m26198,55531l54642,28004,84148,58492,113653,28004r28444,27527l111689,86952r30408,31421l113653,145900,84148,115412,54642,145900,26198,118373,56606,86952,26198,55531xe" fillcolor="red" strokecolor="red" strokeweight="1pt">
                <v:stroke joinstyle="miter"/>
                <v:path arrowok="t" o:connecttype="custom" o:connectlocs="26198,55531;54642,28004;84148,58492;113653,28004;142097,55531;111689,86952;142097,118373;113653,145900;84148,115412;54642,145900;26198,118373;56606,86952;26198,55531" o:connectangles="0,0,0,0,0,0,0,0,0,0,0,0,0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0AD8168E" wp14:editId="4591FE33">
                <wp:simplePos x="0" y="0"/>
                <wp:positionH relativeFrom="column">
                  <wp:posOffset>4720730</wp:posOffset>
                </wp:positionH>
                <wp:positionV relativeFrom="paragraph">
                  <wp:posOffset>2606975</wp:posOffset>
                </wp:positionV>
                <wp:extent cx="168295" cy="173904"/>
                <wp:effectExtent l="0" t="0" r="3175" b="0"/>
                <wp:wrapNone/>
                <wp:docPr id="79" name="Signo de multiplicación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295" cy="173904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51EBDB" id="Signo de multiplicación 79" o:spid="_x0000_s1026" style="position:absolute;margin-left:371.7pt;margin-top:205.25pt;width:13.25pt;height:13.7pt;z-index:251757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8295,1739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" path="m26198,55531l54642,28004,84148,58492,113653,28004r28444,27527l111689,86952r30408,31421l113653,145900,84148,115412,54642,145900,26198,118373,56606,86952,26198,55531xe" fillcolor="red" strokecolor="red" strokeweight="1pt">
                <v:stroke joinstyle="miter"/>
                <v:path arrowok="t" o:connecttype="custom" o:connectlocs="26198,55531;54642,28004;84148,58492;113653,28004;142097,55531;111689,86952;142097,118373;113653,145900;84148,115412;54642,145900;26198,118373;56606,86952;26198,55531" o:connectangles="0,0,0,0,0,0,0,0,0,0,0,0,0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1076D127" wp14:editId="10F4BE31">
                <wp:simplePos x="0" y="0"/>
                <wp:positionH relativeFrom="column">
                  <wp:posOffset>3306721</wp:posOffset>
                </wp:positionH>
                <wp:positionV relativeFrom="paragraph">
                  <wp:posOffset>2606320</wp:posOffset>
                </wp:positionV>
                <wp:extent cx="168295" cy="173904"/>
                <wp:effectExtent l="0" t="0" r="3175" b="0"/>
                <wp:wrapNone/>
                <wp:docPr id="78" name="Signo de multiplicación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295" cy="173904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4AB7F9" id="Signo de multiplicación 78" o:spid="_x0000_s1026" style="position:absolute;margin-left:260.35pt;margin-top:205.2pt;width:13.25pt;height:13.7pt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8295,1739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" path="m26198,55531l54642,28004,84148,58492,113653,28004r28444,27527l111689,86952r30408,31421l113653,145900,84148,115412,54642,145900,26198,118373,56606,86952,26198,55531xe" fillcolor="red" strokecolor="red" strokeweight="1pt">
                <v:stroke joinstyle="miter"/>
                <v:path arrowok="t" o:connecttype="custom" o:connectlocs="26198,55531;54642,28004;84148,58492;113653,28004;142097,55531;111689,86952;142097,118373;113653,145900;84148,115412;54642,145900;26198,118373;56606,86952;26198,55531" o:connectangles="0,0,0,0,0,0,0,0,0,0,0,0,0"/>
              </v:shape>
            </w:pict>
          </mc:Fallback>
        </mc:AlternateContent>
      </w:r>
      <w:r w:rsidR="000954F5">
        <w:rPr>
          <w:lang w:val="es-419"/>
        </w:rPr>
        <w:t>18)</w:t>
      </w:r>
      <w:r w:rsidRPr="00984ACE">
        <w:rPr>
          <w:noProof/>
          <w:lang w:val="es-419"/>
        </w:rPr>
        <w:t xml:space="preserve"> </w:t>
      </w:r>
      <w:r w:rsidR="0003743C">
        <w:rPr>
          <w:noProof/>
        </w:rPr>
        <w:drawing>
          <wp:inline distT="0" distB="0" distL="0" distR="0" wp14:anchorId="4B1B39D3" wp14:editId="6E8637AE">
            <wp:extent cx="5612130" cy="3599815"/>
            <wp:effectExtent l="0" t="0" r="7620" b="635"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59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B0FAD" w14:textId="0F9D62D1" w:rsidR="00DC6A45" w:rsidRDefault="00DC09A1">
      <w:pPr>
        <w:rPr>
          <w:lang w:val="es-419"/>
        </w:rPr>
      </w:pP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23E49A9C" wp14:editId="595C1CB7">
                <wp:simplePos x="0" y="0"/>
                <wp:positionH relativeFrom="column">
                  <wp:posOffset>2937190</wp:posOffset>
                </wp:positionH>
                <wp:positionV relativeFrom="paragraph">
                  <wp:posOffset>2841625</wp:posOffset>
                </wp:positionV>
                <wp:extent cx="168295" cy="173904"/>
                <wp:effectExtent l="0" t="0" r="3175" b="0"/>
                <wp:wrapNone/>
                <wp:docPr id="77" name="Signo de multiplicación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295" cy="173904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F55D91" id="Signo de multiplicación 77" o:spid="_x0000_s1026" style="position:absolute;margin-left:231.25pt;margin-top:223.75pt;width:13.25pt;height:13.7pt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8295,1739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" path="m26198,55531l54642,28004,84148,58492,113653,28004r28444,27527l111689,86952r30408,31421l113653,145900,84148,115412,54642,145900,26198,118373,56606,86952,26198,55531xe" fillcolor="red" strokecolor="red" strokeweight="1pt">
                <v:stroke joinstyle="miter"/>
                <v:path arrowok="t" o:connecttype="custom" o:connectlocs="26198,55531;54642,28004;84148,58492;113653,28004;142097,55531;111689,86952;142097,118373;113653,145900;84148,115412;54642,145900;26198,118373;56606,86952;26198,55531" o:connectangles="0,0,0,0,0,0,0,0,0,0,0,0,0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2CAB5258" wp14:editId="5871D463">
                <wp:simplePos x="0" y="0"/>
                <wp:positionH relativeFrom="column">
                  <wp:posOffset>237805</wp:posOffset>
                </wp:positionH>
                <wp:positionV relativeFrom="paragraph">
                  <wp:posOffset>1780431</wp:posOffset>
                </wp:positionV>
                <wp:extent cx="168295" cy="173904"/>
                <wp:effectExtent l="0" t="0" r="3175" b="0"/>
                <wp:wrapNone/>
                <wp:docPr id="76" name="Signo de multiplicación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295" cy="173904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91D8E6" id="Signo de multiplicación 76" o:spid="_x0000_s1026" style="position:absolute;margin-left:18.7pt;margin-top:140.2pt;width:13.25pt;height:13.7pt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8295,1739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" path="m26198,55531l54642,28004,84148,58492,113653,28004r28444,27527l111689,86952r30408,31421l113653,145900,84148,115412,54642,145900,26198,118373,56606,86952,26198,55531xe" fillcolor="red" strokecolor="red" strokeweight="1pt">
                <v:stroke joinstyle="miter"/>
                <v:path arrowok="t" o:connecttype="custom" o:connectlocs="26198,55531;54642,28004;84148,58492;113653,28004;142097,55531;111689,86952;142097,118373;113653,145900;84148,115412;54642,145900;26198,118373;56606,86952;26198,55531" o:connectangles="0,0,0,0,0,0,0,0,0,0,0,0,0"/>
              </v:shape>
            </w:pict>
          </mc:Fallback>
        </mc:AlternateContent>
      </w:r>
      <w:r w:rsidR="000954F5">
        <w:rPr>
          <w:lang w:val="es-419"/>
        </w:rPr>
        <w:t>19)</w:t>
      </w:r>
      <w:r w:rsidR="00DC6A45">
        <w:rPr>
          <w:noProof/>
        </w:rPr>
        <w:drawing>
          <wp:inline distT="0" distB="0" distL="0" distR="0" wp14:anchorId="2E12FADC" wp14:editId="292E8C16">
            <wp:extent cx="5612130" cy="4149090"/>
            <wp:effectExtent l="0" t="0" r="7620" b="3810"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539C4" w14:textId="1A790EAB" w:rsidR="00DC6A45" w:rsidRDefault="007419B4">
      <w:pPr>
        <w:rPr>
          <w:lang w:val="es-419"/>
        </w:rPr>
      </w:pPr>
      <w:r>
        <w:rPr>
          <w:noProof/>
          <w:lang w:val="es-419"/>
        </w:rPr>
        <w:lastRenderedPageBreak/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31347A3B" wp14:editId="0C1DF895">
                <wp:simplePos x="0" y="0"/>
                <wp:positionH relativeFrom="margin">
                  <wp:posOffset>5025552</wp:posOffset>
                </wp:positionH>
                <wp:positionV relativeFrom="paragraph">
                  <wp:posOffset>2764182</wp:posOffset>
                </wp:positionV>
                <wp:extent cx="168295" cy="173904"/>
                <wp:effectExtent l="0" t="0" r="3175" b="0"/>
                <wp:wrapNone/>
                <wp:docPr id="90" name="Signo de multiplicación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295" cy="173904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72D0DB" id="Signo de multiplicación 90" o:spid="_x0000_s1026" style="position:absolute;margin-left:395.7pt;margin-top:217.65pt;width:13.25pt;height:13.7pt;z-index:25177907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168295,1739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" path="m26198,55531l54642,28004,84148,58492,113653,28004r28444,27527l111689,86952r30408,31421l113653,145900,84148,115412,54642,145900,26198,118373,56606,86952,26198,55531xe" fillcolor="red" strokecolor="red" strokeweight="1pt">
                <v:stroke joinstyle="miter"/>
                <v:path arrowok="t" o:connecttype="custom" o:connectlocs="26198,55531;54642,28004;84148,58492;113653,28004;142097,55531;111689,86952;142097,118373;113653,145900;84148,115412;54642,145900;26198,118373;56606,86952;26198,55531" o:connectangles="0,0,0,0,0,0,0,0,0,0,0,0,0"/>
                <w10:wrap anchorx="margin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3F40F296" wp14:editId="29D639ED">
                <wp:simplePos x="0" y="0"/>
                <wp:positionH relativeFrom="margin">
                  <wp:posOffset>5049858</wp:posOffset>
                </wp:positionH>
                <wp:positionV relativeFrom="paragraph">
                  <wp:posOffset>2414080</wp:posOffset>
                </wp:positionV>
                <wp:extent cx="168295" cy="173904"/>
                <wp:effectExtent l="0" t="0" r="3175" b="0"/>
                <wp:wrapNone/>
                <wp:docPr id="89" name="Signo de multiplicación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295" cy="173904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46D764" id="Signo de multiplicación 89" o:spid="_x0000_s1026" style="position:absolute;margin-left:397.65pt;margin-top:190.1pt;width:13.25pt;height:13.7pt;z-index:25177702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168295,1739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" path="m26198,55531l54642,28004,84148,58492,113653,28004r28444,27527l111689,86952r30408,31421l113653,145900,84148,115412,54642,145900,26198,118373,56606,86952,26198,55531xe" fillcolor="red" strokecolor="red" strokeweight="1pt">
                <v:stroke joinstyle="miter"/>
                <v:path arrowok="t" o:connecttype="custom" o:connectlocs="26198,55531;54642,28004;84148,58492;113653,28004;142097,55531;111689,86952;142097,118373;113653,145900;84148,115412;54642,145900;26198,118373;56606,86952;26198,55531" o:connectangles="0,0,0,0,0,0,0,0,0,0,0,0,0"/>
                <w10:wrap anchorx="margin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510C22FC" wp14:editId="5AFB5900">
                <wp:simplePos x="0" y="0"/>
                <wp:positionH relativeFrom="margin">
                  <wp:posOffset>4346575</wp:posOffset>
                </wp:positionH>
                <wp:positionV relativeFrom="paragraph">
                  <wp:posOffset>2058616</wp:posOffset>
                </wp:positionV>
                <wp:extent cx="168295" cy="173904"/>
                <wp:effectExtent l="0" t="0" r="3175" b="0"/>
                <wp:wrapNone/>
                <wp:docPr id="88" name="Signo de multiplicación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295" cy="173904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8AF381" id="Signo de multiplicación 88" o:spid="_x0000_s1026" style="position:absolute;margin-left:342.25pt;margin-top:162.1pt;width:13.25pt;height:13.7pt;z-index:25177497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168295,1739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" path="m26198,55531l54642,28004,84148,58492,113653,28004r28444,27527l111689,86952r30408,31421l113653,145900,84148,115412,54642,145900,26198,118373,56606,86952,26198,55531xe" fillcolor="red" strokecolor="red" strokeweight="1pt">
                <v:stroke joinstyle="miter"/>
                <v:path arrowok="t" o:connecttype="custom" o:connectlocs="26198,55531;54642,28004;84148,58492;113653,28004;142097,55531;111689,86952;142097,118373;113653,145900;84148,115412;54642,145900;26198,118373;56606,86952;26198,55531" o:connectangles="0,0,0,0,0,0,0,0,0,0,0,0,0"/>
                <w10:wrap anchorx="margin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0B740921" wp14:editId="0D45E7CE">
                <wp:simplePos x="0" y="0"/>
                <wp:positionH relativeFrom="margin">
                  <wp:posOffset>4364057</wp:posOffset>
                </wp:positionH>
                <wp:positionV relativeFrom="paragraph">
                  <wp:posOffset>1621195</wp:posOffset>
                </wp:positionV>
                <wp:extent cx="168295" cy="173904"/>
                <wp:effectExtent l="0" t="0" r="3175" b="0"/>
                <wp:wrapNone/>
                <wp:docPr id="87" name="Signo de multiplicación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295" cy="173904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3B116A" id="Signo de multiplicación 87" o:spid="_x0000_s1026" style="position:absolute;margin-left:343.65pt;margin-top:127.65pt;width:13.25pt;height:13.7pt;z-index:25177292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168295,1739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" path="m26198,55531l54642,28004,84148,58492,113653,28004r28444,27527l111689,86952r30408,31421l113653,145900,84148,115412,54642,145900,26198,118373,56606,86952,26198,55531xe" fillcolor="red" strokecolor="red" strokeweight="1pt">
                <v:stroke joinstyle="miter"/>
                <v:path arrowok="t" o:connecttype="custom" o:connectlocs="26198,55531;54642,28004;84148,58492;113653,28004;142097,55531;111689,86952;142097,118373;113653,145900;84148,115412;54642,145900;26198,118373;56606,86952;26198,55531" o:connectangles="0,0,0,0,0,0,0,0,0,0,0,0,0"/>
                <w10:wrap anchorx="margin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6AE15D31" wp14:editId="1408B19D">
                <wp:simplePos x="0" y="0"/>
                <wp:positionH relativeFrom="margin">
                  <wp:posOffset>3663410</wp:posOffset>
                </wp:positionH>
                <wp:positionV relativeFrom="paragraph">
                  <wp:posOffset>1283335</wp:posOffset>
                </wp:positionV>
                <wp:extent cx="168295" cy="173904"/>
                <wp:effectExtent l="0" t="0" r="3175" b="0"/>
                <wp:wrapNone/>
                <wp:docPr id="86" name="Signo de multiplicación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295" cy="173904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1A9C9A" id="Signo de multiplicación 86" o:spid="_x0000_s1026" style="position:absolute;margin-left:288.45pt;margin-top:101.05pt;width:13.25pt;height:13.7pt;z-index:25177088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168295,1739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" path="m26198,55531l54642,28004,84148,58492,113653,28004r28444,27527l111689,86952r30408,31421l113653,145900,84148,115412,54642,145900,26198,118373,56606,86952,26198,55531xe" fillcolor="red" strokecolor="red" strokeweight="1pt">
                <v:stroke joinstyle="miter"/>
                <v:path arrowok="t" o:connecttype="custom" o:connectlocs="26198,55531;54642,28004;84148,58492;113653,28004;142097,55531;111689,86952;142097,118373;113653,145900;84148,115412;54642,145900;26198,118373;56606,86952;26198,55531" o:connectangles="0,0,0,0,0,0,0,0,0,0,0,0,0"/>
                <w10:wrap anchorx="margin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7E2420CF" wp14:editId="77976259">
                <wp:simplePos x="0" y="0"/>
                <wp:positionH relativeFrom="margin">
                  <wp:posOffset>2926093</wp:posOffset>
                </wp:positionH>
                <wp:positionV relativeFrom="paragraph">
                  <wp:posOffset>958850</wp:posOffset>
                </wp:positionV>
                <wp:extent cx="168295" cy="173904"/>
                <wp:effectExtent l="0" t="0" r="3175" b="0"/>
                <wp:wrapNone/>
                <wp:docPr id="85" name="Signo de multiplicación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295" cy="173904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D9DA7C" id="Signo de multiplicación 85" o:spid="_x0000_s1026" style="position:absolute;margin-left:230.4pt;margin-top:75.5pt;width:13.25pt;height:13.7pt;z-index:25176883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168295,1739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" path="m26198,55531l54642,28004,84148,58492,113653,28004r28444,27527l111689,86952r30408,31421l113653,145900,84148,115412,54642,145900,26198,118373,56606,86952,26198,55531xe" fillcolor="red" strokecolor="red" strokeweight="1pt">
                <v:stroke joinstyle="miter"/>
                <v:path arrowok="t" o:connecttype="custom" o:connectlocs="26198,55531;54642,28004;84148,58492;113653,28004;142097,55531;111689,86952;142097,118373;113653,145900;84148,115412;54642,145900;26198,118373;56606,86952;26198,55531" o:connectangles="0,0,0,0,0,0,0,0,0,0,0,0,0"/>
                <w10:wrap anchorx="margin"/>
              </v:shape>
            </w:pict>
          </mc:Fallback>
        </mc:AlternateContent>
      </w:r>
      <w:r w:rsidR="000954F5">
        <w:rPr>
          <w:lang w:val="es-419"/>
        </w:rPr>
        <w:t>20)</w:t>
      </w:r>
      <w:r w:rsidRPr="007419B4">
        <w:rPr>
          <w:noProof/>
          <w:lang w:val="es-419"/>
        </w:rPr>
        <w:t xml:space="preserve"> </w:t>
      </w:r>
      <w:r w:rsidR="00DC6A45">
        <w:rPr>
          <w:noProof/>
        </w:rPr>
        <w:drawing>
          <wp:inline distT="0" distB="0" distL="0" distR="0" wp14:anchorId="79C0EA60" wp14:editId="78EC6287">
            <wp:extent cx="5612130" cy="3549113"/>
            <wp:effectExtent l="0" t="0" r="7620" b="0"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14052"/>
                    <a:stretch/>
                  </pic:blipFill>
                  <pic:spPr bwMode="auto">
                    <a:xfrm>
                      <a:off x="0" y="0"/>
                      <a:ext cx="5612130" cy="35491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D5C67C" w14:textId="6635A775" w:rsidR="00FB0712" w:rsidRPr="00F7654C" w:rsidRDefault="00A23529">
      <w:pPr>
        <w:rPr>
          <w:lang w:val="es-419"/>
        </w:rPr>
      </w:pP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33662BEA" wp14:editId="64BAAAD9">
                <wp:simplePos x="0" y="0"/>
                <wp:positionH relativeFrom="column">
                  <wp:posOffset>2605300</wp:posOffset>
                </wp:positionH>
                <wp:positionV relativeFrom="paragraph">
                  <wp:posOffset>1781596</wp:posOffset>
                </wp:positionV>
                <wp:extent cx="942449" cy="437566"/>
                <wp:effectExtent l="0" t="0" r="10160" b="19685"/>
                <wp:wrapNone/>
                <wp:docPr id="84" name="Cuadro de texto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2449" cy="43756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31579FD" w14:textId="0DD7A019" w:rsidR="00A23529" w:rsidRPr="00A23529" w:rsidRDefault="00A23529" w:rsidP="00A23529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Fast</w:t>
                            </w:r>
                            <w:proofErr w:type="spellEnd"/>
                            <w:r>
                              <w:rPr>
                                <w:lang w:val="es-ES"/>
                              </w:rPr>
                              <w:t xml:space="preserve">-forward </w:t>
                            </w:r>
                            <w:proofErr w:type="spellStart"/>
                            <w:r>
                              <w:rPr>
                                <w:lang w:val="es-ES"/>
                              </w:rPr>
                              <w:t>merg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662BEA" id="Cuadro de texto 84" o:spid="_x0000_s1065" type="#_x0000_t202" style="position:absolute;margin-left:205.15pt;margin-top:140.3pt;width:74.2pt;height:34.45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" fillcolor="white [3201]" strokeweight=".5pt">
                <v:textbox>
                  <w:txbxContent>
                    <w:p w14:paraId="531579FD" w14:textId="0DD7A019" w:rsidR="00A23529" w:rsidRPr="00A23529" w:rsidRDefault="00A23529" w:rsidP="00A23529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Fast</w:t>
                      </w:r>
                      <w:proofErr w:type="spellEnd"/>
                      <w:r>
                        <w:rPr>
                          <w:lang w:val="es-ES"/>
                        </w:rPr>
                        <w:t xml:space="preserve">-forward </w:t>
                      </w:r>
                      <w:proofErr w:type="spellStart"/>
                      <w:r>
                        <w:rPr>
                          <w:lang w:val="es-ES"/>
                        </w:rPr>
                        <w:t>merge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428FDDE0" wp14:editId="651FBEBF">
                <wp:simplePos x="0" y="0"/>
                <wp:positionH relativeFrom="column">
                  <wp:posOffset>2919663</wp:posOffset>
                </wp:positionH>
                <wp:positionV relativeFrom="paragraph">
                  <wp:posOffset>2679501</wp:posOffset>
                </wp:positionV>
                <wp:extent cx="875131" cy="285750"/>
                <wp:effectExtent l="0" t="0" r="20320" b="19050"/>
                <wp:wrapNone/>
                <wp:docPr id="83" name="Cuadro de texto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5131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9F1B7A" w14:textId="29AABF88" w:rsidR="00A23529" w:rsidRPr="00A23529" w:rsidRDefault="00A23529" w:rsidP="00A23529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Pull</w:t>
                            </w:r>
                            <w:proofErr w:type="spellEnd"/>
                            <w:r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s-ES"/>
                              </w:rPr>
                              <w:t>reques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FDDE0" id="Cuadro de texto 83" o:spid="_x0000_s1066" type="#_x0000_t202" style="position:absolute;margin-left:229.9pt;margin-top:211pt;width:68.9pt;height:22.5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" fillcolor="white [3201]" strokeweight=".5pt">
                <v:textbox>
                  <w:txbxContent>
                    <w:p w14:paraId="6C9F1B7A" w14:textId="29AABF88" w:rsidR="00A23529" w:rsidRPr="00A23529" w:rsidRDefault="00A23529" w:rsidP="00A23529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Pull</w:t>
                      </w:r>
                      <w:proofErr w:type="spellEnd"/>
                      <w:r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s-ES"/>
                        </w:rPr>
                        <w:t>reques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7FFE7C01" wp14:editId="357FC157">
                <wp:simplePos x="0" y="0"/>
                <wp:positionH relativeFrom="column">
                  <wp:posOffset>2262727</wp:posOffset>
                </wp:positionH>
                <wp:positionV relativeFrom="paragraph">
                  <wp:posOffset>2735265</wp:posOffset>
                </wp:positionV>
                <wp:extent cx="476835" cy="286100"/>
                <wp:effectExtent l="0" t="0" r="19050" b="19050"/>
                <wp:wrapNone/>
                <wp:docPr id="82" name="Cuadro de texto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6835" cy="286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2E25ED" w14:textId="6401BEF9" w:rsidR="00A23529" w:rsidRPr="00A23529" w:rsidRDefault="00A23529" w:rsidP="00A23529">
                            <w:pPr>
                              <w:rPr>
                                <w:sz w:val="20"/>
                                <w:szCs w:val="20"/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s-ES"/>
                              </w:rPr>
                              <w:t>fetch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FE7C01" id="Cuadro de texto 82" o:spid="_x0000_s1067" type="#_x0000_t202" style="position:absolute;margin-left:178.15pt;margin-top:215.4pt;width:37.55pt;height:22.55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" fillcolor="white [3201]" strokeweight=".5pt">
                <v:textbox>
                  <w:txbxContent>
                    <w:p w14:paraId="4A2E25ED" w14:textId="6401BEF9" w:rsidR="00A23529" w:rsidRPr="00A23529" w:rsidRDefault="00A23529" w:rsidP="00A23529">
                      <w:pPr>
                        <w:rPr>
                          <w:sz w:val="20"/>
                          <w:szCs w:val="20"/>
                          <w:lang w:val="es-ES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s-ES"/>
                        </w:rPr>
                        <w:t>fetch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4F35809E" wp14:editId="2713F594">
                <wp:simplePos x="0" y="0"/>
                <wp:positionH relativeFrom="column">
                  <wp:posOffset>1640521</wp:posOffset>
                </wp:positionH>
                <wp:positionV relativeFrom="paragraph">
                  <wp:posOffset>1467696</wp:posOffset>
                </wp:positionV>
                <wp:extent cx="420736" cy="286100"/>
                <wp:effectExtent l="0" t="0" r="17780" b="19050"/>
                <wp:wrapNone/>
                <wp:docPr id="81" name="Cuadro de texto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0736" cy="286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56A1635" w14:textId="557A0639" w:rsidR="00A23529" w:rsidRPr="00A23529" w:rsidRDefault="00A23529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fork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35809E" id="Cuadro de texto 81" o:spid="_x0000_s1068" type="#_x0000_t202" style="position:absolute;margin-left:129.15pt;margin-top:115.55pt;width:33.15pt;height:22.55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" fillcolor="white [3201]" strokeweight=".5pt">
                <v:textbox>
                  <w:txbxContent>
                    <w:p w14:paraId="656A1635" w14:textId="557A0639" w:rsidR="00A23529" w:rsidRPr="00A23529" w:rsidRDefault="00A23529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fork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0954F5">
        <w:rPr>
          <w:lang w:val="es-419"/>
        </w:rPr>
        <w:t>21)</w:t>
      </w:r>
      <w:r w:rsidR="00FB0712">
        <w:rPr>
          <w:noProof/>
        </w:rPr>
        <w:drawing>
          <wp:inline distT="0" distB="0" distL="0" distR="0" wp14:anchorId="1F8CC669" wp14:editId="76A47D3D">
            <wp:extent cx="5612130" cy="3371850"/>
            <wp:effectExtent l="0" t="0" r="7620" b="0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B0712" w:rsidRPr="00F7654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Code Pro">
    <w:panose1 w:val="020B0509030403020204"/>
    <w:charset w:val="00"/>
    <w:family w:val="modern"/>
    <w:pitch w:val="fixed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I2sjAzNTUyMTEzNbZU0lEKTi0uzszPAykwqgUAUlEoqCwAAAA="/>
  </w:docVars>
  <w:rsids>
    <w:rsidRoot w:val="00F7654C"/>
    <w:rsid w:val="0003743C"/>
    <w:rsid w:val="00086C0F"/>
    <w:rsid w:val="000954F5"/>
    <w:rsid w:val="00097403"/>
    <w:rsid w:val="002B7186"/>
    <w:rsid w:val="00362C0D"/>
    <w:rsid w:val="00372945"/>
    <w:rsid w:val="003730D7"/>
    <w:rsid w:val="003D5EF7"/>
    <w:rsid w:val="003E03DF"/>
    <w:rsid w:val="00456B5D"/>
    <w:rsid w:val="004A082C"/>
    <w:rsid w:val="004B006E"/>
    <w:rsid w:val="004C2C29"/>
    <w:rsid w:val="00537D31"/>
    <w:rsid w:val="005906C4"/>
    <w:rsid w:val="00601D11"/>
    <w:rsid w:val="00637735"/>
    <w:rsid w:val="006E2A0C"/>
    <w:rsid w:val="006F136E"/>
    <w:rsid w:val="007419B4"/>
    <w:rsid w:val="007A173E"/>
    <w:rsid w:val="00802E7E"/>
    <w:rsid w:val="008732F5"/>
    <w:rsid w:val="008E4A73"/>
    <w:rsid w:val="00984ACE"/>
    <w:rsid w:val="009C6955"/>
    <w:rsid w:val="00A1383C"/>
    <w:rsid w:val="00A23529"/>
    <w:rsid w:val="00A57D89"/>
    <w:rsid w:val="00A96CC5"/>
    <w:rsid w:val="00B26C51"/>
    <w:rsid w:val="00B437A1"/>
    <w:rsid w:val="00BD5685"/>
    <w:rsid w:val="00C672AF"/>
    <w:rsid w:val="00DC09A1"/>
    <w:rsid w:val="00DC6A45"/>
    <w:rsid w:val="00DE3C96"/>
    <w:rsid w:val="00E50279"/>
    <w:rsid w:val="00F7654C"/>
    <w:rsid w:val="00FB0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B3FF94"/>
  <w15:chartTrackingRefBased/>
  <w15:docId w15:val="{D4EB5495-E1B1-41FD-ACC4-7FE30143C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semiHidden/>
    <w:unhideWhenUsed/>
    <w:rsid w:val="00DE3C96"/>
    <w:rPr>
      <w:color w:val="0000FF"/>
      <w:u w:val="single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3729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s-CO" w:eastAsia="es-CO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372945"/>
    <w:rPr>
      <w:rFonts w:ascii="Courier New" w:eastAsia="Times New Roman" w:hAnsi="Courier New" w:cs="Courier New"/>
      <w:sz w:val="20"/>
      <w:szCs w:val="20"/>
      <w:lang w:val="es-CO" w:eastAsia="es-CO"/>
    </w:rPr>
  </w:style>
  <w:style w:type="character" w:styleId="CdigoHTML">
    <w:name w:val="HTML Code"/>
    <w:basedOn w:val="Fuentedeprrafopredeter"/>
    <w:uiPriority w:val="99"/>
    <w:semiHidden/>
    <w:unhideWhenUsed/>
    <w:rsid w:val="00372945"/>
    <w:rPr>
      <w:rFonts w:ascii="Courier New" w:eastAsia="Times New Roman" w:hAnsi="Courier New" w:cs="Courier New"/>
      <w:sz w:val="20"/>
      <w:szCs w:val="20"/>
    </w:rPr>
  </w:style>
  <w:style w:type="character" w:customStyle="1" w:styleId="hljs-constant">
    <w:name w:val="hljs-constant"/>
    <w:basedOn w:val="Fuentedeprrafopredeter"/>
    <w:rsid w:val="00372945"/>
  </w:style>
  <w:style w:type="character" w:customStyle="1" w:styleId="hljs-variable">
    <w:name w:val="hljs-variable"/>
    <w:basedOn w:val="Fuentedeprrafopredeter"/>
    <w:rsid w:val="00372945"/>
  </w:style>
  <w:style w:type="character" w:customStyle="1" w:styleId="hljs-comment">
    <w:name w:val="hljs-comment"/>
    <w:basedOn w:val="Fuentedeprrafopredeter"/>
    <w:rsid w:val="003729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027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emf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184</Words>
  <Characters>1017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a Fernanda Rincon Perez</dc:creator>
  <cp:keywords/>
  <dc:description/>
  <cp:lastModifiedBy>Daniel</cp:lastModifiedBy>
  <cp:revision>2</cp:revision>
  <dcterms:created xsi:type="dcterms:W3CDTF">2020-03-24T17:51:00Z</dcterms:created>
  <dcterms:modified xsi:type="dcterms:W3CDTF">2020-03-24T17:51:00Z</dcterms:modified>
</cp:coreProperties>
</file>